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57"/>
      </w:tblGrid>
      <w:tr w:rsidR="006468BB" w:rsidRPr="00A343B9" w14:paraId="7DEDF6C2" w14:textId="77777777" w:rsidTr="00963EBE">
        <w:trPr>
          <w:trHeight w:val="519"/>
        </w:trPr>
        <w:tc>
          <w:tcPr>
            <w:tcW w:w="10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E0E0E0"/>
            <w:vAlign w:val="center"/>
          </w:tcPr>
          <w:p w14:paraId="6139B552" w14:textId="77777777" w:rsidR="006468BB" w:rsidRPr="00A343B9" w:rsidRDefault="006468BB" w:rsidP="001E0551">
            <w:pPr>
              <w:ind w:left="90"/>
              <w:jc w:val="center"/>
              <w:rPr>
                <w:rFonts w:ascii="Verdana" w:hAnsi="Verdana" w:cs="Arial"/>
                <w:b/>
                <w:sz w:val="32"/>
                <w:szCs w:val="32"/>
              </w:rPr>
            </w:pPr>
            <w:r w:rsidRPr="00A343B9">
              <w:rPr>
                <w:rFonts w:ascii="Verdana" w:hAnsi="Verdana" w:cs="Arial"/>
                <w:b/>
                <w:sz w:val="32"/>
                <w:szCs w:val="32"/>
              </w:rPr>
              <w:t>PRODUCT DISTRIBUTION (SHIP) REQUEST FORM</w:t>
            </w:r>
          </w:p>
        </w:tc>
      </w:tr>
    </w:tbl>
    <w:p w14:paraId="03A3057D" w14:textId="242E5A36" w:rsidR="00B651F8" w:rsidRPr="00A343B9" w:rsidRDefault="00B651F8" w:rsidP="000924D6">
      <w:pPr>
        <w:shd w:val="clear" w:color="auto" w:fill="FFFFFF"/>
        <w:spacing w:before="60" w:after="60"/>
        <w:ind w:left="86"/>
        <w:rPr>
          <w:rFonts w:ascii="Verdana" w:hAnsi="Verdana" w:cs="Arial"/>
          <w:b/>
          <w:i/>
          <w:iCs/>
          <w:sz w:val="16"/>
          <w:szCs w:val="16"/>
        </w:rPr>
      </w:pPr>
      <w:r w:rsidRPr="00A343B9">
        <w:rPr>
          <w:rFonts w:ascii="Verdana" w:hAnsi="Verdana" w:cs="Arial"/>
          <w:b/>
          <w:i/>
          <w:iCs/>
          <w:sz w:val="16"/>
          <w:szCs w:val="16"/>
        </w:rPr>
        <w:t>Requestor</w:t>
      </w:r>
      <w:r w:rsidR="006456DD" w:rsidRPr="00A343B9">
        <w:rPr>
          <w:rFonts w:ascii="Verdana" w:hAnsi="Verdana" w:cs="Arial"/>
          <w:b/>
          <w:i/>
          <w:iCs/>
          <w:sz w:val="16"/>
          <w:szCs w:val="16"/>
        </w:rPr>
        <w:t xml:space="preserve"> to complete the section below</w:t>
      </w:r>
      <w:r w:rsidRPr="00A343B9">
        <w:rPr>
          <w:rFonts w:ascii="Verdana" w:hAnsi="Verdana" w:cs="Arial"/>
          <w:b/>
          <w:i/>
          <w:iCs/>
          <w:sz w:val="16"/>
          <w:szCs w:val="16"/>
        </w:rPr>
        <w:t xml:space="preserve"> and submit to Customer Service</w:t>
      </w:r>
      <w:r w:rsidR="006456DD" w:rsidRPr="00A343B9">
        <w:rPr>
          <w:rFonts w:ascii="Verdana" w:hAnsi="Verdana" w:cs="Arial"/>
          <w:b/>
          <w:i/>
          <w:iCs/>
          <w:sz w:val="16"/>
          <w:szCs w:val="16"/>
        </w:rPr>
        <w:t xml:space="preserve"> for approval</w:t>
      </w:r>
    </w:p>
    <w:tbl>
      <w:tblPr>
        <w:tblW w:w="1084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76"/>
        <w:gridCol w:w="268"/>
        <w:gridCol w:w="6196"/>
      </w:tblGrid>
      <w:tr w:rsidR="000924D6" w:rsidRPr="00A343B9" w14:paraId="75CF42B9" w14:textId="77777777" w:rsidTr="00A35AE1">
        <w:trPr>
          <w:trHeight w:val="304"/>
        </w:trPr>
        <w:tc>
          <w:tcPr>
            <w:tcW w:w="43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73EDCFF8" w14:textId="3EF38123" w:rsidR="000924D6" w:rsidRPr="00A343B9" w:rsidRDefault="000924D6" w:rsidP="001E0551">
            <w:pPr>
              <w:ind w:left="90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REQUEST INFORMATION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01EF62E" w14:textId="77777777" w:rsidR="000924D6" w:rsidRPr="00A343B9" w:rsidRDefault="000924D6" w:rsidP="001E0551">
            <w:pPr>
              <w:ind w:left="90"/>
              <w:rPr>
                <w:rFonts w:ascii="Verdana" w:hAnsi="Verdana" w:cs="Arial"/>
                <w:b/>
                <w:sz w:val="16"/>
                <w:szCs w:val="16"/>
              </w:rPr>
            </w:pPr>
          </w:p>
        </w:tc>
        <w:tc>
          <w:tcPr>
            <w:tcW w:w="61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128D063" w14:textId="2B5828B8" w:rsidR="000924D6" w:rsidRPr="00A343B9" w:rsidRDefault="000924D6" w:rsidP="007854CA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RECIPIENT SHIPPING INFORMATION </w:t>
            </w:r>
          </w:p>
        </w:tc>
      </w:tr>
      <w:tr w:rsidR="00CD5B64" w:rsidRPr="00A343B9" w14:paraId="4C7F8267" w14:textId="77777777" w:rsidTr="00A35AE1">
        <w:trPr>
          <w:trHeight w:val="304"/>
        </w:trPr>
        <w:tc>
          <w:tcPr>
            <w:tcW w:w="437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165A7C9" w14:textId="77777777" w:rsidR="00CD5B64" w:rsidRDefault="00CD5B64" w:rsidP="00251178">
            <w:pPr>
              <w:rPr>
                <w:rFonts w:ascii="Verdana" w:hAnsi="Verdana" w:cs="Arial"/>
                <w:bCs/>
                <w:sz w:val="18"/>
                <w:szCs w:val="18"/>
              </w:rPr>
            </w:pPr>
            <w:r w:rsidRPr="00CD5B64">
              <w:rPr>
                <w:rFonts w:ascii="Verdana" w:hAnsi="Verdana" w:cs="Arial"/>
                <w:bCs/>
                <w:sz w:val="18"/>
                <w:szCs w:val="18"/>
              </w:rPr>
              <w:t xml:space="preserve">Requested By/Date: </w:t>
            </w:r>
          </w:p>
          <w:p w14:paraId="090A58A4" w14:textId="77777777" w:rsidR="00E7721F" w:rsidRDefault="00E7721F" w:rsidP="00E7721F">
            <w:pPr>
              <w:rPr>
                <w:rFonts w:ascii="Verdana" w:hAnsi="Verdana" w:cs="Arial"/>
                <w:bCs/>
                <w:sz w:val="16"/>
                <w:szCs w:val="16"/>
              </w:rPr>
            </w:pPr>
            <w:r w:rsidRPr="00846500">
              <w:rPr>
                <w:rFonts w:ascii="Verdana" w:hAnsi="Verdana" w:cs="Arial"/>
                <w:bCs/>
                <w:sz w:val="16"/>
                <w:szCs w:val="16"/>
              </w:rPr>
              <w:t>{{loggedin_user}}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 xml:space="preserve">  </w:t>
            </w:r>
          </w:p>
          <w:p w14:paraId="74889BD7" w14:textId="4829EF41" w:rsidR="00E7721F" w:rsidRPr="00A343B9" w:rsidRDefault="00E7721F" w:rsidP="00E7721F">
            <w:pPr>
              <w:rPr>
                <w:rFonts w:ascii="Verdana" w:hAnsi="Verdana" w:cs="Arial"/>
                <w:bCs/>
                <w:sz w:val="16"/>
                <w:szCs w:val="16"/>
              </w:rPr>
            </w:pPr>
            <w:r w:rsidRPr="00846500"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proofErr w:type="spellStart"/>
            <w:r w:rsidR="00072F84">
              <w:rPr>
                <w:rFonts w:ascii="Verdana" w:hAnsi="Verdana" w:cs="Arial"/>
                <w:bCs/>
                <w:sz w:val="16"/>
                <w:szCs w:val="16"/>
              </w:rPr>
              <w:t>date_requested</w:t>
            </w:r>
            <w:proofErr w:type="spellEnd"/>
            <w:r w:rsidRPr="00846500"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4FD9233D" w14:textId="77777777" w:rsidR="00CD5B64" w:rsidRPr="00A343B9" w:rsidRDefault="00CD5B64" w:rsidP="001E0551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619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514DD6D" w14:textId="18024EC6" w:rsidR="00CD5B64" w:rsidRPr="00A343B9" w:rsidRDefault="00CD5B64" w:rsidP="006F4D4D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 xml:space="preserve">Contact Name: </w:t>
            </w:r>
            <w:r w:rsidR="00E7721F" w:rsidRPr="003B41F0">
              <w:rPr>
                <w:rFonts w:ascii="Verdana" w:hAnsi="Verdana" w:cs="Arial"/>
                <w:sz w:val="16"/>
                <w:szCs w:val="16"/>
              </w:rPr>
              <w:t>{{recipient_</w:t>
            </w:r>
            <w:r w:rsidR="00E7721F">
              <w:rPr>
                <w:rFonts w:ascii="Verdana" w:hAnsi="Verdana" w:cs="Arial"/>
                <w:sz w:val="16"/>
                <w:szCs w:val="16"/>
              </w:rPr>
              <w:t>name}}</w:t>
            </w:r>
          </w:p>
        </w:tc>
      </w:tr>
      <w:tr w:rsidR="00CD5B64" w:rsidRPr="00A343B9" w14:paraId="25B7C0C2" w14:textId="77777777" w:rsidTr="00C076FB">
        <w:trPr>
          <w:trHeight w:val="304"/>
        </w:trPr>
        <w:tc>
          <w:tcPr>
            <w:tcW w:w="437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D9569E5" w14:textId="7EE4A759" w:rsidR="00CD5B64" w:rsidRPr="00A343B9" w:rsidRDefault="00CD5B64" w:rsidP="001E0551">
            <w:pPr>
              <w:ind w:left="90"/>
              <w:rPr>
                <w:rFonts w:ascii="Verdana" w:hAnsi="Verdana" w:cs="Arial"/>
                <w:bCs/>
                <w:sz w:val="16"/>
                <w:szCs w:val="16"/>
              </w:rPr>
            </w:pP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48D019A" w14:textId="77777777" w:rsidR="00CD5B64" w:rsidRPr="00A343B9" w:rsidRDefault="00CD5B64" w:rsidP="001E0551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61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7F9D045" w14:textId="6AE3F26F" w:rsidR="00CD5B64" w:rsidRPr="00A343B9" w:rsidRDefault="00CD5B64" w:rsidP="006F4D4D">
            <w:pPr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Hospital/Facility Name</w:t>
            </w:r>
            <w:r w:rsidR="00B54781">
              <w:rPr>
                <w:rFonts w:ascii="Verdana" w:hAnsi="Verdana" w:cs="Arial"/>
                <w:sz w:val="16"/>
                <w:szCs w:val="16"/>
              </w:rPr>
              <w:t>:</w:t>
            </w:r>
            <w:r w:rsidR="00E7721F">
              <w:rPr>
                <w:rFonts w:ascii="Verdana" w:hAnsi="Verdana" w:cs="Arial"/>
                <w:sz w:val="16"/>
                <w:szCs w:val="16"/>
              </w:rPr>
              <w:t xml:space="preserve"> {{site_name}}</w:t>
            </w:r>
          </w:p>
        </w:tc>
      </w:tr>
      <w:tr w:rsidR="00A35AE1" w:rsidRPr="00A343B9" w14:paraId="7A189FB9" w14:textId="77777777" w:rsidTr="00C076FB">
        <w:trPr>
          <w:trHeight w:val="304"/>
        </w:trPr>
        <w:tc>
          <w:tcPr>
            <w:tcW w:w="437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B0838D8" w14:textId="6611DEA5" w:rsidR="00A35AE1" w:rsidRPr="00A343B9" w:rsidRDefault="00A35AE1" w:rsidP="00251178">
            <w:pPr>
              <w:rPr>
                <w:rFonts w:ascii="Verdana" w:hAnsi="Verdana" w:cs="Arial"/>
                <w:bCs/>
                <w:sz w:val="16"/>
              </w:rPr>
            </w:pPr>
            <w:r w:rsidRPr="00CD5B64">
              <w:rPr>
                <w:rFonts w:ascii="Verdana" w:hAnsi="Verdana" w:cs="Arial"/>
                <w:bCs/>
                <w:sz w:val="18"/>
                <w:szCs w:val="18"/>
              </w:rPr>
              <w:t>Date Needed:</w:t>
            </w:r>
            <w:r w:rsidR="00BB784C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594684" w:rsidRPr="001B4646"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proofErr w:type="spellStart"/>
            <w:r w:rsidR="00594684" w:rsidRPr="001B4646">
              <w:rPr>
                <w:rFonts w:ascii="Verdana" w:hAnsi="Verdana" w:cs="Arial"/>
                <w:bCs/>
                <w:sz w:val="16"/>
                <w:szCs w:val="16"/>
              </w:rPr>
              <w:t>needed_by_date</w:t>
            </w:r>
            <w:proofErr w:type="spellEnd"/>
            <w:r w:rsidR="00594684" w:rsidRPr="001B4646"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06BF1F5E" w14:textId="77777777" w:rsidR="00A35AE1" w:rsidRPr="00A343B9" w:rsidRDefault="00A35AE1" w:rsidP="001E0551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vMerge w:val="restart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56611656" w14:textId="541365D5" w:rsidR="00A35AE1" w:rsidRDefault="00A35AE1" w:rsidP="006F4D4D">
            <w:pPr>
              <w:rPr>
                <w:rFonts w:ascii="Verdana" w:hAnsi="Verdana" w:cs="Arial"/>
                <w:sz w:val="16"/>
              </w:rPr>
            </w:pPr>
            <w:r w:rsidRPr="00A343B9">
              <w:rPr>
                <w:rFonts w:ascii="Verdana" w:hAnsi="Verdana" w:cs="Arial"/>
                <w:sz w:val="16"/>
              </w:rPr>
              <w:t>Street Address:</w:t>
            </w:r>
            <w:r w:rsidR="00210FBD">
              <w:rPr>
                <w:rFonts w:ascii="Verdana" w:hAnsi="Verdana" w:cs="Arial"/>
                <w:sz w:val="16"/>
              </w:rPr>
              <w:t xml:space="preserve"> {{address}}</w:t>
            </w:r>
          </w:p>
          <w:p w14:paraId="35117740" w14:textId="65A2C678" w:rsidR="00210FBD" w:rsidRPr="00210FBD" w:rsidRDefault="00210FBD" w:rsidP="00AF4E78">
            <w:pPr>
              <w:tabs>
                <w:tab w:val="left" w:pos="1875"/>
              </w:tabs>
              <w:rPr>
                <w:rFonts w:ascii="Verdana" w:hAnsi="Verdana" w:cs="Arial"/>
                <w:sz w:val="16"/>
              </w:rPr>
            </w:pPr>
            <w:r>
              <w:rPr>
                <w:rFonts w:ascii="Verdana" w:hAnsi="Verdana" w:cs="Arial"/>
                <w:sz w:val="16"/>
              </w:rPr>
              <w:tab/>
            </w:r>
          </w:p>
        </w:tc>
      </w:tr>
      <w:tr w:rsidR="00A35AE1" w:rsidRPr="00A343B9" w14:paraId="4D2B3030" w14:textId="77777777" w:rsidTr="00C076FB">
        <w:trPr>
          <w:trHeight w:val="346"/>
        </w:trPr>
        <w:tc>
          <w:tcPr>
            <w:tcW w:w="437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9EE6D" w14:textId="77777777" w:rsidR="00A35AE1" w:rsidRPr="00A343B9" w:rsidRDefault="00A35AE1" w:rsidP="001E0551">
            <w:pPr>
              <w:ind w:left="90"/>
              <w:rPr>
                <w:rFonts w:ascii="Verdana" w:hAnsi="Verdana" w:cs="Arial"/>
                <w:bCs/>
                <w:sz w:val="16"/>
                <w:szCs w:val="16"/>
              </w:rPr>
            </w:pP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F3CB16D" w14:textId="77777777" w:rsidR="00A35AE1" w:rsidRPr="00A343B9" w:rsidRDefault="00A35AE1" w:rsidP="001E0551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66F76BF" w14:textId="6A5EA80E" w:rsidR="00A35AE1" w:rsidRPr="00A343B9" w:rsidRDefault="00A35AE1" w:rsidP="006F4D4D">
            <w:pPr>
              <w:rPr>
                <w:rFonts w:ascii="Verdana" w:hAnsi="Verdana" w:cs="Arial"/>
                <w:sz w:val="16"/>
              </w:rPr>
            </w:pPr>
          </w:p>
        </w:tc>
      </w:tr>
      <w:tr w:rsidR="00A35AE1" w:rsidRPr="00A343B9" w14:paraId="49E2BE77" w14:textId="77777777" w:rsidTr="002C0D71">
        <w:trPr>
          <w:trHeight w:val="330"/>
        </w:trPr>
        <w:tc>
          <w:tcPr>
            <w:tcW w:w="43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B2B511" w14:textId="3F3FDD21" w:rsidR="00A35AE1" w:rsidRPr="00A343B9" w:rsidRDefault="00A35AE1" w:rsidP="00251178">
            <w:pPr>
              <w:rPr>
                <w:rFonts w:ascii="Verdana" w:hAnsi="Verdana" w:cs="Arial"/>
                <w:bCs/>
                <w:sz w:val="16"/>
              </w:rPr>
            </w:pPr>
            <w:r w:rsidRPr="00A343B9">
              <w:rPr>
                <w:rFonts w:ascii="Verdana" w:hAnsi="Verdana" w:cs="Arial"/>
                <w:bCs/>
                <w:sz w:val="16"/>
                <w:szCs w:val="16"/>
              </w:rPr>
              <w:t>Protocol #:</w:t>
            </w:r>
            <w:r w:rsidR="00C076FB">
              <w:rPr>
                <w:rFonts w:ascii="Verdana" w:hAnsi="Verdana" w:cs="Arial"/>
                <w:bCs/>
                <w:sz w:val="16"/>
                <w:szCs w:val="16"/>
              </w:rPr>
              <w:t xml:space="preserve"> </w:t>
            </w:r>
            <w:r w:rsidR="00CF4016">
              <w:rPr>
                <w:rFonts w:ascii="Verdana" w:hAnsi="Verdana" w:cs="Arial"/>
                <w:bCs/>
                <w:sz w:val="16"/>
                <w:szCs w:val="16"/>
              </w:rPr>
              <w:t>2053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79F05A7" w14:textId="77777777" w:rsidR="00A35AE1" w:rsidRPr="00A343B9" w:rsidRDefault="00A35AE1" w:rsidP="001E0551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vMerge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F07660D" w14:textId="1EF6D3D7" w:rsidR="00A35AE1" w:rsidRPr="00A343B9" w:rsidRDefault="00A35AE1" w:rsidP="006F4D4D">
            <w:pPr>
              <w:rPr>
                <w:rFonts w:ascii="Verdana" w:hAnsi="Verdana" w:cs="Arial"/>
                <w:b/>
                <w:sz w:val="16"/>
                <w:highlight w:val="lightGray"/>
              </w:rPr>
            </w:pPr>
          </w:p>
        </w:tc>
      </w:tr>
      <w:tr w:rsidR="002C0D71" w:rsidRPr="00A343B9" w14:paraId="12428461" w14:textId="77777777" w:rsidTr="002C0D71">
        <w:trPr>
          <w:trHeight w:val="304"/>
        </w:trPr>
        <w:tc>
          <w:tcPr>
            <w:tcW w:w="437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3203E8B" w14:textId="349B985E" w:rsidR="00CF4016" w:rsidRDefault="002C0D71" w:rsidP="00EB55C4">
            <w:pPr>
              <w:rPr>
                <w:rFonts w:ascii="Verdana" w:hAnsi="Verdana" w:cs="Arial"/>
                <w:bCs/>
                <w:sz w:val="18"/>
                <w:szCs w:val="18"/>
              </w:rPr>
            </w:pPr>
            <w:r w:rsidRPr="00EB55C4">
              <w:rPr>
                <w:rFonts w:ascii="Verdana" w:hAnsi="Verdana" w:cs="Arial"/>
                <w:bCs/>
                <w:sz w:val="18"/>
                <w:szCs w:val="18"/>
              </w:rPr>
              <w:t>Complaint Replacement:</w:t>
            </w:r>
            <w:r w:rsidR="006053F8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CF4016" w:rsidRPr="00E8067B">
              <w:rPr>
                <w:rFonts w:ascii="Verdana" w:eastAsia="MS Gothic" w:hAnsi="Verdana" w:cs="Arial"/>
                <w:bCs/>
                <w:sz w:val="16"/>
                <w:szCs w:val="16"/>
              </w:rPr>
              <w:t>{{</w:t>
            </w:r>
            <w:proofErr w:type="spellStart"/>
            <w:r w:rsidR="00CF4016" w:rsidRPr="00E8067B">
              <w:rPr>
                <w:rFonts w:ascii="Verdana" w:eastAsia="MS Gothic" w:hAnsi="Verdana" w:cs="Arial"/>
                <w:bCs/>
                <w:sz w:val="16"/>
                <w:szCs w:val="16"/>
              </w:rPr>
              <w:t>complaint_request</w:t>
            </w:r>
            <w:proofErr w:type="spellEnd"/>
            <w:r w:rsidR="00CF4016" w:rsidRPr="00E8067B">
              <w:rPr>
                <w:rFonts w:ascii="Verdana" w:eastAsia="MS Gothic" w:hAnsi="Verdana" w:cs="Arial"/>
                <w:bCs/>
                <w:sz w:val="16"/>
                <w:szCs w:val="16"/>
              </w:rPr>
              <w:t>}}</w:t>
            </w:r>
          </w:p>
          <w:p w14:paraId="03C94C81" w14:textId="09F1A637" w:rsidR="00EB55C4" w:rsidRPr="00EB55C4" w:rsidRDefault="00EB55C4" w:rsidP="00EB55C4">
            <w:pPr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</w:pPr>
            <w:r w:rsidRPr="00EB55C4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(</w:t>
            </w:r>
            <w:proofErr w:type="gramStart"/>
            <w:r w:rsidRPr="00EB55C4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if</w:t>
            </w:r>
            <w:proofErr w:type="gramEnd"/>
            <w:r w:rsidRPr="00EB55C4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 xml:space="preserve"> yes, </w:t>
            </w:r>
            <w:r w:rsidR="006A5BB9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include Incident# in Special Instructions</w:t>
            </w:r>
            <w:r w:rsidRPr="00EB55C4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851F013" w14:textId="77777777" w:rsidR="002C0D71" w:rsidRPr="00A343B9" w:rsidRDefault="002C0D71" w:rsidP="001E0551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C995AF0" w14:textId="584F53B3" w:rsidR="002C0D71" w:rsidRPr="00A343B9" w:rsidRDefault="002C0D71" w:rsidP="006F4D4D">
            <w:pPr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</w:rPr>
              <w:t>City, State, Zip Code:</w:t>
            </w:r>
            <w:r w:rsidR="00CF4016">
              <w:rPr>
                <w:rFonts w:ascii="Verdana" w:hAnsi="Verdana" w:cs="Arial"/>
                <w:sz w:val="16"/>
              </w:rPr>
              <w:t xml:space="preserve"> {{city}}, {{state}}, {{zip}}</w:t>
            </w:r>
          </w:p>
        </w:tc>
      </w:tr>
      <w:tr w:rsidR="002C0D71" w:rsidRPr="00A343B9" w14:paraId="0798777D" w14:textId="77777777" w:rsidTr="002810AE">
        <w:trPr>
          <w:trHeight w:val="304"/>
        </w:trPr>
        <w:tc>
          <w:tcPr>
            <w:tcW w:w="43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C9359A8" w14:textId="420E9DBB" w:rsidR="002C0D71" w:rsidRPr="005C7B07" w:rsidRDefault="002C0D71" w:rsidP="00251178">
            <w:pPr>
              <w:rPr>
                <w:rFonts w:ascii="Verdana" w:hAnsi="Verdana" w:cs="Arial"/>
                <w:bCs/>
                <w:sz w:val="16"/>
                <w:szCs w:val="16"/>
              </w:rPr>
            </w:pP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BE38ED2" w14:textId="77777777" w:rsidR="002C0D71" w:rsidRPr="00A343B9" w:rsidRDefault="002C0D71" w:rsidP="001E0551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3EAF3D2" w14:textId="64787BF5" w:rsidR="002C0D71" w:rsidRPr="00A343B9" w:rsidRDefault="002C0D71" w:rsidP="006F4D4D">
            <w:pPr>
              <w:rPr>
                <w:rFonts w:ascii="Verdana" w:hAnsi="Verdana" w:cs="Arial"/>
                <w:sz w:val="16"/>
              </w:rPr>
            </w:pPr>
            <w:r w:rsidRPr="00A343B9">
              <w:rPr>
                <w:rFonts w:ascii="Verdana" w:hAnsi="Verdana" w:cs="Arial"/>
                <w:sz w:val="16"/>
              </w:rPr>
              <w:t>Country:</w:t>
            </w:r>
            <w:r w:rsidR="00CF4016">
              <w:rPr>
                <w:rFonts w:ascii="Verdana" w:hAnsi="Verdana" w:cs="Arial"/>
                <w:sz w:val="16"/>
              </w:rPr>
              <w:t xml:space="preserve"> {{country}}</w:t>
            </w:r>
          </w:p>
        </w:tc>
      </w:tr>
      <w:tr w:rsidR="002C0D71" w:rsidRPr="00A343B9" w14:paraId="0AB23EAD" w14:textId="77777777" w:rsidTr="00402F6C">
        <w:trPr>
          <w:trHeight w:val="304"/>
        </w:trPr>
        <w:tc>
          <w:tcPr>
            <w:tcW w:w="437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D7F375" w14:textId="77777777" w:rsidR="002C0D71" w:rsidRDefault="002C0D71" w:rsidP="00251178">
            <w:pPr>
              <w:rPr>
                <w:rFonts w:ascii="Verdana" w:hAnsi="Verdana" w:cs="Arial"/>
                <w:bCs/>
                <w:sz w:val="16"/>
                <w:szCs w:val="16"/>
              </w:rPr>
            </w:pP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5A39675" w14:textId="77777777" w:rsidR="002C0D71" w:rsidRPr="00A343B9" w:rsidRDefault="002C0D71" w:rsidP="001E0551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FD0073C" w14:textId="1D9ECD8D" w:rsidR="002C0D71" w:rsidRPr="00A343B9" w:rsidRDefault="002C0D71" w:rsidP="006F4D4D">
            <w:pPr>
              <w:rPr>
                <w:rFonts w:ascii="Verdana" w:hAnsi="Verdana" w:cs="Arial"/>
                <w:sz w:val="16"/>
              </w:rPr>
            </w:pPr>
            <w:r w:rsidRPr="00A343B9">
              <w:rPr>
                <w:rFonts w:ascii="Verdana" w:hAnsi="Verdana" w:cs="Arial"/>
                <w:sz w:val="16"/>
              </w:rPr>
              <w:t>Phone Number:</w:t>
            </w:r>
            <w:r w:rsidR="00CF4016">
              <w:rPr>
                <w:rFonts w:ascii="Verdana" w:hAnsi="Verdana" w:cs="Arial"/>
                <w:sz w:val="16"/>
              </w:rPr>
              <w:t xml:space="preserve"> {{phone}}</w:t>
            </w:r>
          </w:p>
        </w:tc>
      </w:tr>
      <w:tr w:rsidR="00CD5B64" w:rsidRPr="00A343B9" w14:paraId="35F9E663" w14:textId="77777777" w:rsidTr="00402F6C">
        <w:trPr>
          <w:trHeight w:val="304"/>
        </w:trPr>
        <w:tc>
          <w:tcPr>
            <w:tcW w:w="43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9FEB99" w14:textId="6FB6AFB5" w:rsidR="00CD5B64" w:rsidRPr="00A343B9" w:rsidRDefault="00C076FB" w:rsidP="007854CA">
            <w:pPr>
              <w:rPr>
                <w:rFonts w:ascii="Verdana" w:hAnsi="Verdana" w:cs="Arial"/>
                <w:bCs/>
                <w:sz w:val="16"/>
              </w:rPr>
            </w:pPr>
            <w:r>
              <w:rPr>
                <w:rFonts w:ascii="Verdana" w:hAnsi="Verdana" w:cs="Arial"/>
                <w:bCs/>
                <w:sz w:val="16"/>
              </w:rPr>
              <w:t>Order #: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7282EB9" w14:textId="77777777" w:rsidR="00CD5B64" w:rsidRPr="00A343B9" w:rsidRDefault="00CD5B64" w:rsidP="001E0551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CF60A66" w14:textId="1DDD439D" w:rsidR="00CD5B64" w:rsidRPr="00A343B9" w:rsidRDefault="005C7B07" w:rsidP="006F4D4D">
            <w:pPr>
              <w:rPr>
                <w:rFonts w:ascii="Verdana" w:hAnsi="Verdana" w:cs="Arial"/>
                <w:sz w:val="16"/>
              </w:rPr>
            </w:pPr>
            <w:r>
              <w:rPr>
                <w:rFonts w:ascii="Verdana" w:hAnsi="Verdana" w:cs="Arial"/>
                <w:sz w:val="16"/>
              </w:rPr>
              <w:t>Email Address:</w:t>
            </w:r>
            <w:r w:rsidR="00CF4016">
              <w:rPr>
                <w:rFonts w:ascii="Verdana" w:hAnsi="Verdana" w:cs="Arial"/>
                <w:sz w:val="16"/>
              </w:rPr>
              <w:t xml:space="preserve"> {{email}}</w:t>
            </w:r>
          </w:p>
        </w:tc>
      </w:tr>
      <w:tr w:rsidR="00402F6C" w:rsidRPr="00A343B9" w14:paraId="3F294D88" w14:textId="77777777" w:rsidTr="00402F6C">
        <w:trPr>
          <w:trHeight w:val="304"/>
        </w:trPr>
        <w:tc>
          <w:tcPr>
            <w:tcW w:w="43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8FA49F" w14:textId="060CCD43" w:rsidR="00402F6C" w:rsidRDefault="00402F6C" w:rsidP="007854CA">
            <w:pPr>
              <w:rPr>
                <w:rFonts w:ascii="Verdana" w:hAnsi="Verdana" w:cs="Arial"/>
                <w:bCs/>
                <w:sz w:val="16"/>
              </w:rPr>
            </w:pPr>
            <w:r>
              <w:rPr>
                <w:rFonts w:ascii="Verdana" w:hAnsi="Verdana" w:cs="Arial"/>
                <w:bCs/>
                <w:sz w:val="16"/>
              </w:rPr>
              <w:t>Request #:</w:t>
            </w:r>
            <w:r w:rsidR="006C5CDD">
              <w:rPr>
                <w:rFonts w:ascii="Verdana" w:hAnsi="Verdana" w:cs="Arial"/>
                <w:bCs/>
                <w:sz w:val="16"/>
              </w:rPr>
              <w:t xml:space="preserve"> </w:t>
            </w:r>
            <w:r w:rsidR="006C5CDD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R{{</w:t>
            </w:r>
            <w:r w:rsidR="006C5CDD" w:rsidRPr="001B4646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sequence_number</w:t>
            </w:r>
            <w:r w:rsidR="006C5CDD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}}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0EAB52EA" w14:textId="77777777" w:rsidR="00402F6C" w:rsidRPr="00A343B9" w:rsidRDefault="00402F6C" w:rsidP="001E0551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9884BE" w14:textId="77777777" w:rsidR="00402F6C" w:rsidRDefault="00402F6C" w:rsidP="006F4D4D">
            <w:pPr>
              <w:rPr>
                <w:rFonts w:ascii="Verdana" w:hAnsi="Verdana" w:cs="Arial"/>
                <w:sz w:val="16"/>
              </w:rPr>
            </w:pPr>
          </w:p>
        </w:tc>
      </w:tr>
      <w:tr w:rsidR="007854CA" w:rsidRPr="00A343B9" w14:paraId="296CDA7E" w14:textId="77777777" w:rsidTr="00C076FB">
        <w:trPr>
          <w:gridAfter w:val="2"/>
          <w:wAfter w:w="6464" w:type="dxa"/>
          <w:trHeight w:val="37"/>
        </w:trPr>
        <w:tc>
          <w:tcPr>
            <w:tcW w:w="4376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AA8CD0C" w14:textId="77777777" w:rsidR="007854CA" w:rsidRPr="00A343B9" w:rsidRDefault="007854CA" w:rsidP="007854CA">
            <w:pPr>
              <w:rPr>
                <w:rFonts w:ascii="Verdana" w:hAnsi="Verdana" w:cs="Arial"/>
                <w:sz w:val="16"/>
              </w:rPr>
            </w:pPr>
          </w:p>
        </w:tc>
      </w:tr>
    </w:tbl>
    <w:p w14:paraId="4BCEE4BD" w14:textId="1DF7376F" w:rsidR="00FC26B5" w:rsidRPr="006F14D8" w:rsidRDefault="00FC26B5" w:rsidP="000924D6">
      <w:pPr>
        <w:spacing w:before="60" w:after="60"/>
        <w:ind w:left="86"/>
        <w:rPr>
          <w:rFonts w:ascii="Verdana" w:hAnsi="Verdana" w:cstheme="minorHAnsi"/>
          <w:b/>
          <w:bCs/>
          <w:i/>
          <w:iCs/>
        </w:rPr>
      </w:pPr>
      <w:bookmarkStart w:id="0" w:name="_Hlk84622973"/>
      <w:r w:rsidRPr="006F14D8">
        <w:rPr>
          <w:rFonts w:ascii="Verdana" w:hAnsi="Verdana" w:cstheme="minorHAnsi"/>
          <w:b/>
          <w:bCs/>
          <w:i/>
          <w:iCs/>
        </w:rPr>
        <w:t>Requested Product</w:t>
      </w:r>
      <w:r w:rsidR="00D20E06">
        <w:rPr>
          <w:rFonts w:ascii="Verdana" w:hAnsi="Verdana" w:cstheme="minorHAnsi"/>
          <w:i/>
          <w:iCs/>
        </w:rPr>
        <w:tab/>
      </w:r>
      <w:r w:rsidR="00D20E06">
        <w:rPr>
          <w:rFonts w:ascii="Verdana" w:hAnsi="Verdana" w:cstheme="minorHAnsi"/>
          <w:i/>
          <w:iCs/>
        </w:rPr>
        <w:tab/>
        <w:t xml:space="preserve">        </w:t>
      </w:r>
    </w:p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07"/>
        <w:gridCol w:w="2160"/>
        <w:gridCol w:w="2070"/>
        <w:gridCol w:w="999"/>
        <w:gridCol w:w="4221"/>
      </w:tblGrid>
      <w:tr w:rsidR="003B3F4E" w:rsidRPr="00A343B9" w14:paraId="75D8D03D" w14:textId="77777777" w:rsidTr="0001704F">
        <w:trPr>
          <w:trHeight w:val="230"/>
        </w:trPr>
        <w:tc>
          <w:tcPr>
            <w:tcW w:w="1407" w:type="dxa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bookmarkEnd w:id="0"/>
          <w:p w14:paraId="1CF4A9E1" w14:textId="4557D240" w:rsidR="003B3F4E" w:rsidRPr="00D20E06" w:rsidRDefault="003B3F4E" w:rsidP="00D20E06">
            <w:pPr>
              <w:spacing w:line="276" w:lineRule="auto"/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QTY</w:t>
            </w:r>
          </w:p>
        </w:tc>
        <w:tc>
          <w:tcPr>
            <w:tcW w:w="2160" w:type="dxa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125D18F" w14:textId="77777777" w:rsidR="003B3F4E" w:rsidRPr="00A343B9" w:rsidRDefault="003B3F4E" w:rsidP="001E0551">
            <w:pPr>
              <w:spacing w:line="276" w:lineRule="auto"/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PART/REF NUMBER</w:t>
            </w:r>
          </w:p>
        </w:tc>
        <w:tc>
          <w:tcPr>
            <w:tcW w:w="2070" w:type="dxa"/>
            <w:tcBorders>
              <w:top w:val="single" w:sz="12" w:space="0" w:color="auto"/>
              <w:bottom w:val="doub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923622C" w14:textId="77777777" w:rsidR="003B3F4E" w:rsidRPr="00A343B9" w:rsidRDefault="003B3F4E" w:rsidP="001E0551">
            <w:pPr>
              <w:spacing w:line="276" w:lineRule="auto"/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DESCRIPTION</w:t>
            </w:r>
          </w:p>
        </w:tc>
        <w:tc>
          <w:tcPr>
            <w:tcW w:w="5220" w:type="dxa"/>
            <w:gridSpan w:val="2"/>
            <w:tcBorders>
              <w:top w:val="single" w:sz="12" w:space="0" w:color="auto"/>
              <w:bottom w:val="double" w:sz="4" w:space="0" w:color="auto"/>
            </w:tcBorders>
            <w:shd w:val="clear" w:color="auto" w:fill="E2EFD9" w:themeFill="accent6" w:themeFillTint="33"/>
            <w:vAlign w:val="center"/>
          </w:tcPr>
          <w:p w14:paraId="4BD0513D" w14:textId="77777777" w:rsidR="00D20E06" w:rsidRDefault="003B3F4E" w:rsidP="00591819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LOT</w:t>
            </w:r>
            <w:r w:rsidR="00B54781">
              <w:rPr>
                <w:rFonts w:ascii="Verdana" w:hAnsi="Verdana" w:cs="Arial"/>
                <w:b/>
                <w:sz w:val="16"/>
                <w:szCs w:val="16"/>
              </w:rPr>
              <w:t xml:space="preserve"> or </w:t>
            </w:r>
            <w:r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SERIAL NUMBERS </w:t>
            </w:r>
          </w:p>
          <w:p w14:paraId="52E55D53" w14:textId="4B79CBD2" w:rsidR="003B3F4E" w:rsidRPr="00591819" w:rsidRDefault="00D20E06" w:rsidP="00591819">
            <w:pPr>
              <w:ind w:left="90"/>
              <w:jc w:val="center"/>
              <w:rPr>
                <w:rFonts w:ascii="Verdana" w:hAnsi="Verdana" w:cs="Arial"/>
                <w:bCs/>
                <w:i/>
                <w:iCs/>
                <w:sz w:val="12"/>
                <w:szCs w:val="12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 xml:space="preserve">(Completed by </w:t>
            </w:r>
            <w:proofErr w:type="gramStart"/>
            <w:r>
              <w:rPr>
                <w:rFonts w:ascii="Verdana" w:hAnsi="Verdana" w:cs="Arial"/>
                <w:bCs/>
                <w:sz w:val="16"/>
                <w:szCs w:val="16"/>
              </w:rPr>
              <w:t>Shipping)</w:t>
            </w:r>
            <w:r w:rsidR="00591819">
              <w:rPr>
                <w:rFonts w:ascii="Verdana" w:hAnsi="Verdana" w:cs="Arial"/>
                <w:b/>
                <w:sz w:val="16"/>
                <w:szCs w:val="16"/>
              </w:rPr>
              <w:t xml:space="preserve">   </w:t>
            </w:r>
            <w:proofErr w:type="gramEnd"/>
            <w:r w:rsidR="00591819">
              <w:rPr>
                <w:rFonts w:ascii="Verdana" w:hAnsi="Verdana" w:cs="Arial"/>
                <w:b/>
                <w:sz w:val="16"/>
                <w:szCs w:val="16"/>
              </w:rPr>
              <w:t xml:space="preserve">             </w:t>
            </w:r>
          </w:p>
        </w:tc>
      </w:tr>
      <w:tr w:rsidR="001C645C" w:rsidRPr="00A343B9" w14:paraId="213B119F" w14:textId="77777777" w:rsidTr="0001704F">
        <w:trPr>
          <w:cantSplit/>
          <w:trHeight w:val="230"/>
        </w:trPr>
        <w:tc>
          <w:tcPr>
            <w:tcW w:w="1407" w:type="dxa"/>
            <w:tcBorders>
              <w:top w:val="double" w:sz="4" w:space="0" w:color="auto"/>
            </w:tcBorders>
            <w:vAlign w:val="center"/>
          </w:tcPr>
          <w:p w14:paraId="36B85A1A" w14:textId="49942CE1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3B41F0"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patch_kit_qty</w:t>
            </w:r>
            <w:r w:rsidRPr="003B41F0"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160" w:type="dxa"/>
            <w:tcBorders>
              <w:top w:val="double" w:sz="4" w:space="0" w:color="auto"/>
            </w:tcBorders>
            <w:vAlign w:val="center"/>
          </w:tcPr>
          <w:p w14:paraId="59656BAA" w14:textId="55EB00A0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900-00031</w:t>
            </w:r>
          </w:p>
        </w:tc>
        <w:tc>
          <w:tcPr>
            <w:tcW w:w="2070" w:type="dxa"/>
            <w:tcBorders>
              <w:top w:val="double" w:sz="4" w:space="0" w:color="auto"/>
              <w:right w:val="single" w:sz="12" w:space="0" w:color="auto"/>
            </w:tcBorders>
            <w:vAlign w:val="center"/>
          </w:tcPr>
          <w:p w14:paraId="66BB04EF" w14:textId="1F7DD791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Patch Kit</w:t>
            </w:r>
          </w:p>
        </w:tc>
        <w:tc>
          <w:tcPr>
            <w:tcW w:w="5220" w:type="dxa"/>
            <w:gridSpan w:val="2"/>
            <w:tcBorders>
              <w:top w:val="double" w:sz="4" w:space="0" w:color="auto"/>
            </w:tcBorders>
            <w:vAlign w:val="center"/>
          </w:tcPr>
          <w:p w14:paraId="22E038E5" w14:textId="610033CF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1DCD5921" w14:textId="77777777" w:rsidTr="0001704F">
        <w:trPr>
          <w:cantSplit/>
          <w:trHeight w:val="230"/>
        </w:trPr>
        <w:tc>
          <w:tcPr>
            <w:tcW w:w="1407" w:type="dxa"/>
            <w:vAlign w:val="center"/>
          </w:tcPr>
          <w:p w14:paraId="292CD42A" w14:textId="548A985E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mdu_qty}}</w:t>
            </w:r>
          </w:p>
        </w:tc>
        <w:tc>
          <w:tcPr>
            <w:tcW w:w="2160" w:type="dxa"/>
            <w:vAlign w:val="center"/>
          </w:tcPr>
          <w:p w14:paraId="37D4274D" w14:textId="127B3A32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900-00032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vAlign w:val="center"/>
          </w:tcPr>
          <w:p w14:paraId="798D4D8B" w14:textId="06BEADC8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ES-2 Defibrillator Unit MDU</w:t>
            </w:r>
          </w:p>
        </w:tc>
        <w:tc>
          <w:tcPr>
            <w:tcW w:w="5220" w:type="dxa"/>
            <w:gridSpan w:val="2"/>
            <w:vAlign w:val="center"/>
          </w:tcPr>
          <w:p w14:paraId="60F478DB" w14:textId="597438F7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1D475E2A" w14:textId="77777777" w:rsidTr="0001704F">
        <w:trPr>
          <w:cantSplit/>
          <w:trHeight w:val="230"/>
        </w:trPr>
        <w:tc>
          <w:tcPr>
            <w:tcW w:w="1407" w:type="dxa"/>
            <w:vAlign w:val="center"/>
          </w:tcPr>
          <w:p w14:paraId="070355DA" w14:textId="640425D0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</w:rPr>
              <w:t>starter_kit_qt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160" w:type="dxa"/>
            <w:vAlign w:val="center"/>
          </w:tcPr>
          <w:p w14:paraId="260149CA" w14:textId="324EE155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900-00036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vAlign w:val="center"/>
          </w:tcPr>
          <w:p w14:paraId="155DDBA2" w14:textId="77777777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ES-2 Starter Kit</w:t>
            </w:r>
          </w:p>
        </w:tc>
        <w:tc>
          <w:tcPr>
            <w:tcW w:w="5220" w:type="dxa"/>
            <w:gridSpan w:val="2"/>
            <w:vAlign w:val="center"/>
          </w:tcPr>
          <w:p w14:paraId="1A7889B3" w14:textId="5C9892AD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71FB54E4" w14:textId="77777777" w:rsidTr="0001704F">
        <w:trPr>
          <w:cantSplit/>
          <w:trHeight w:val="230"/>
        </w:trPr>
        <w:tc>
          <w:tcPr>
            <w:tcW w:w="1407" w:type="dxa"/>
            <w:vAlign w:val="center"/>
          </w:tcPr>
          <w:p w14:paraId="55F42555" w14:textId="0E2B8A56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</w:rPr>
              <w:t>skin_prep_kit_qt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160" w:type="dxa"/>
            <w:vAlign w:val="center"/>
          </w:tcPr>
          <w:p w14:paraId="124910F0" w14:textId="0226CEE9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820-00601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vAlign w:val="center"/>
          </w:tcPr>
          <w:p w14:paraId="5BED024A" w14:textId="39253052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Skin Prep Kit</w:t>
            </w:r>
          </w:p>
        </w:tc>
        <w:tc>
          <w:tcPr>
            <w:tcW w:w="5220" w:type="dxa"/>
            <w:gridSpan w:val="2"/>
            <w:vAlign w:val="center"/>
          </w:tcPr>
          <w:p w14:paraId="181B7F9C" w14:textId="0285BB76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7F11061A" w14:textId="77777777" w:rsidTr="0001704F">
        <w:trPr>
          <w:cantSplit/>
          <w:trHeight w:val="230"/>
        </w:trPr>
        <w:tc>
          <w:tcPr>
            <w:tcW w:w="1407" w:type="dxa"/>
            <w:vAlign w:val="center"/>
          </w:tcPr>
          <w:p w14:paraId="51F4AB22" w14:textId="3766BCB1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</w:rPr>
              <w:t>removal_kit_qt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160" w:type="dxa"/>
            <w:vAlign w:val="center"/>
          </w:tcPr>
          <w:p w14:paraId="32561E61" w14:textId="5FE39703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820-00600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vAlign w:val="center"/>
          </w:tcPr>
          <w:p w14:paraId="60679B67" w14:textId="62BB98A6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Removal Kit</w:t>
            </w:r>
          </w:p>
        </w:tc>
        <w:tc>
          <w:tcPr>
            <w:tcW w:w="5220" w:type="dxa"/>
            <w:gridSpan w:val="2"/>
            <w:vAlign w:val="center"/>
          </w:tcPr>
          <w:p w14:paraId="2CD83FB6" w14:textId="5F755CCE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0E516547" w14:textId="77777777" w:rsidTr="0001704F">
        <w:trPr>
          <w:cantSplit/>
          <w:trHeight w:val="230"/>
        </w:trPr>
        <w:tc>
          <w:tcPr>
            <w:tcW w:w="1407" w:type="dxa"/>
            <w:vAlign w:val="center"/>
          </w:tcPr>
          <w:p w14:paraId="1CEBA138" w14:textId="7B6195A8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  <w:lang w:val="es-ES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  <w:lang w:val="es-ES"/>
              </w:rPr>
              <w:t>placement_accessory_qty</w:t>
            </w:r>
            <w:r>
              <w:rPr>
                <w:rFonts w:ascii="Verdana" w:hAnsi="Verdana" w:cs="Arial"/>
                <w:bCs/>
                <w:sz w:val="16"/>
                <w:szCs w:val="16"/>
                <w:lang w:val="es-ES"/>
              </w:rPr>
              <w:t>}}</w:t>
            </w:r>
          </w:p>
        </w:tc>
        <w:tc>
          <w:tcPr>
            <w:tcW w:w="2160" w:type="dxa"/>
            <w:vAlign w:val="center"/>
          </w:tcPr>
          <w:p w14:paraId="169497E5" w14:textId="7580C9AE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900-00033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vAlign w:val="center"/>
          </w:tcPr>
          <w:p w14:paraId="4E7155F3" w14:textId="51DBF07F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Placement Accessory</w:t>
            </w:r>
          </w:p>
        </w:tc>
        <w:tc>
          <w:tcPr>
            <w:tcW w:w="5220" w:type="dxa"/>
            <w:gridSpan w:val="2"/>
            <w:vAlign w:val="center"/>
          </w:tcPr>
          <w:p w14:paraId="5D93E8A8" w14:textId="34763ADB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23F8D07D" w14:textId="77777777" w:rsidTr="0001704F">
        <w:trPr>
          <w:cantSplit/>
          <w:trHeight w:val="230"/>
        </w:trPr>
        <w:tc>
          <w:tcPr>
            <w:tcW w:w="1407" w:type="dxa"/>
            <w:vAlign w:val="center"/>
          </w:tcPr>
          <w:p w14:paraId="425B6AAE" w14:textId="69B7598C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  <w:lang w:val="fr-FR"/>
              </w:rPr>
              <w:t>{{ht_qty}}</w:t>
            </w:r>
          </w:p>
        </w:tc>
        <w:tc>
          <w:tcPr>
            <w:tcW w:w="2160" w:type="dxa"/>
            <w:vAlign w:val="center"/>
          </w:tcPr>
          <w:p w14:paraId="48187E8F" w14:textId="591D0F6F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445-00014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vAlign w:val="center"/>
          </w:tcPr>
          <w:p w14:paraId="6EBC1C9F" w14:textId="297E56AA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 xml:space="preserve">Hair Trimmer </w:t>
            </w:r>
          </w:p>
        </w:tc>
        <w:tc>
          <w:tcPr>
            <w:tcW w:w="5220" w:type="dxa"/>
            <w:gridSpan w:val="2"/>
            <w:vAlign w:val="center"/>
          </w:tcPr>
          <w:p w14:paraId="600E69AC" w14:textId="77777777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48E9A580" w14:textId="77777777" w:rsidTr="0001704F">
        <w:trPr>
          <w:cantSplit/>
          <w:trHeight w:val="230"/>
        </w:trPr>
        <w:tc>
          <w:tcPr>
            <w:tcW w:w="1407" w:type="dxa"/>
            <w:vAlign w:val="center"/>
          </w:tcPr>
          <w:p w14:paraId="1B631F8F" w14:textId="39F33217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  <w:lang w:val="fr-FR"/>
              </w:rPr>
              <w:t>{{ifu_qty}}</w:t>
            </w:r>
          </w:p>
        </w:tc>
        <w:tc>
          <w:tcPr>
            <w:tcW w:w="2160" w:type="dxa"/>
            <w:vAlign w:val="center"/>
          </w:tcPr>
          <w:p w14:paraId="44BE63C0" w14:textId="72290F06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320-00027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vAlign w:val="center"/>
          </w:tcPr>
          <w:p w14:paraId="57059C6F" w14:textId="09831E92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Jewel Patient Guide, ES-2 Device</w:t>
            </w:r>
          </w:p>
        </w:tc>
        <w:tc>
          <w:tcPr>
            <w:tcW w:w="5220" w:type="dxa"/>
            <w:gridSpan w:val="2"/>
            <w:vAlign w:val="center"/>
          </w:tcPr>
          <w:p w14:paraId="36DC9FC2" w14:textId="77777777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2DD430BE" w14:textId="77777777" w:rsidTr="0001704F">
        <w:trPr>
          <w:cantSplit/>
          <w:trHeight w:val="273"/>
        </w:trPr>
        <w:tc>
          <w:tcPr>
            <w:tcW w:w="1407" w:type="dxa"/>
            <w:vAlign w:val="center"/>
          </w:tcPr>
          <w:p w14:paraId="467EF90A" w14:textId="41D57B37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</w:rPr>
              <w:t>adhesive_laminate_qt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160" w:type="dxa"/>
            <w:vAlign w:val="center"/>
          </w:tcPr>
          <w:p w14:paraId="1024D0CC" w14:textId="1E37E8D8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820-00280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vAlign w:val="center"/>
          </w:tcPr>
          <w:p w14:paraId="6F6AE59E" w14:textId="4AF13B40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Adhesive Laminate</w:t>
            </w:r>
          </w:p>
        </w:tc>
        <w:tc>
          <w:tcPr>
            <w:tcW w:w="5220" w:type="dxa"/>
            <w:gridSpan w:val="2"/>
            <w:vAlign w:val="center"/>
          </w:tcPr>
          <w:p w14:paraId="2AB2F0FF" w14:textId="77777777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5F3108DF" w14:textId="77777777" w:rsidTr="0001704F">
        <w:trPr>
          <w:cantSplit/>
          <w:trHeight w:val="228"/>
        </w:trPr>
        <w:tc>
          <w:tcPr>
            <w:tcW w:w="1407" w:type="dxa"/>
            <w:vAlign w:val="center"/>
          </w:tcPr>
          <w:p w14:paraId="67A3BB1F" w14:textId="35E4C52C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mdu_return_qty}}</w:t>
            </w:r>
          </w:p>
        </w:tc>
        <w:tc>
          <w:tcPr>
            <w:tcW w:w="2160" w:type="dxa"/>
            <w:vAlign w:val="center"/>
          </w:tcPr>
          <w:p w14:paraId="0F4E8841" w14:textId="678F0224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N/A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2CDDFFB" w14:textId="038F95E3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MDU return material</w:t>
            </w:r>
          </w:p>
        </w:tc>
        <w:tc>
          <w:tcPr>
            <w:tcW w:w="5220" w:type="dxa"/>
            <w:gridSpan w:val="2"/>
            <w:vAlign w:val="center"/>
          </w:tcPr>
          <w:p w14:paraId="3F168D21" w14:textId="77777777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43CA8EC8" w14:textId="77777777" w:rsidTr="0001704F">
        <w:trPr>
          <w:cantSplit/>
          <w:trHeight w:val="273"/>
        </w:trPr>
        <w:tc>
          <w:tcPr>
            <w:tcW w:w="1407" w:type="dxa"/>
            <w:vAlign w:val="center"/>
          </w:tcPr>
          <w:p w14:paraId="7E07B053" w14:textId="246CFACF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patch_return_qty}}</w:t>
            </w:r>
          </w:p>
        </w:tc>
        <w:tc>
          <w:tcPr>
            <w:tcW w:w="2160" w:type="dxa"/>
            <w:vAlign w:val="center"/>
          </w:tcPr>
          <w:p w14:paraId="080450B3" w14:textId="68D1369D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N/A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8988FE9" w14:textId="0BC621CA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Patch-Kit return material</w:t>
            </w:r>
          </w:p>
        </w:tc>
        <w:tc>
          <w:tcPr>
            <w:tcW w:w="5220" w:type="dxa"/>
            <w:gridSpan w:val="2"/>
            <w:vAlign w:val="center"/>
          </w:tcPr>
          <w:p w14:paraId="7FD5AFEA" w14:textId="77777777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03A43FE7" w14:textId="77777777" w:rsidTr="0001704F">
        <w:trPr>
          <w:cantSplit/>
          <w:trHeight w:val="246"/>
        </w:trPr>
        <w:tc>
          <w:tcPr>
            <w:tcW w:w="1407" w:type="dxa"/>
            <w:vAlign w:val="center"/>
          </w:tcPr>
          <w:p w14:paraId="58283F9F" w14:textId="03DE982B" w:rsidR="001C645C" w:rsidRPr="00A343B9" w:rsidRDefault="001C645C" w:rsidP="00AF4E78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proofErr w:type="gramStart"/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  <w:lang w:val="es-ES"/>
              </w:rPr>
              <w:t xml:space="preserve"> placement</w:t>
            </w:r>
            <w:proofErr w:type="gramEnd"/>
            <w:r w:rsidRPr="009925F0">
              <w:rPr>
                <w:rFonts w:ascii="Verdana" w:hAnsi="Verdana" w:cs="Arial"/>
                <w:bCs/>
                <w:sz w:val="16"/>
                <w:szCs w:val="16"/>
                <w:lang w:val="es-ES"/>
              </w:rPr>
              <w:t>_accessor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_return_qty}}</w:t>
            </w:r>
          </w:p>
        </w:tc>
        <w:tc>
          <w:tcPr>
            <w:tcW w:w="2160" w:type="dxa"/>
            <w:vAlign w:val="center"/>
          </w:tcPr>
          <w:p w14:paraId="1B1DA8BB" w14:textId="69245FAC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N/A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BDECBF9" w14:textId="73D77C8F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Placement Accessory return material</w:t>
            </w:r>
          </w:p>
        </w:tc>
        <w:tc>
          <w:tcPr>
            <w:tcW w:w="5220" w:type="dxa"/>
            <w:gridSpan w:val="2"/>
            <w:vAlign w:val="center"/>
          </w:tcPr>
          <w:p w14:paraId="0D43F896" w14:textId="77777777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1FFA655D" w14:textId="77777777" w:rsidTr="0001704F">
        <w:trPr>
          <w:cantSplit/>
          <w:trHeight w:val="255"/>
        </w:trPr>
        <w:tc>
          <w:tcPr>
            <w:tcW w:w="1407" w:type="dxa"/>
            <w:vAlign w:val="center"/>
          </w:tcPr>
          <w:p w14:paraId="34E9DBBF" w14:textId="0D80493F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9B652F">
              <w:rPr>
                <w:rFonts w:ascii="Verdana" w:hAnsi="Verdana" w:cs="Arial"/>
                <w:bCs/>
                <w:sz w:val="16"/>
                <w:szCs w:val="16"/>
              </w:rPr>
              <w:t>{{return_label_qty}}</w:t>
            </w:r>
          </w:p>
        </w:tc>
        <w:tc>
          <w:tcPr>
            <w:tcW w:w="2160" w:type="dxa"/>
            <w:vAlign w:val="center"/>
          </w:tcPr>
          <w:p w14:paraId="0AA00E60" w14:textId="01A763B7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N/A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9542023" w14:textId="2F308267" w:rsidR="001C645C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Return Labels (x6)</w:t>
            </w:r>
          </w:p>
        </w:tc>
        <w:tc>
          <w:tcPr>
            <w:tcW w:w="5220" w:type="dxa"/>
            <w:gridSpan w:val="2"/>
            <w:vAlign w:val="center"/>
          </w:tcPr>
          <w:p w14:paraId="6B61BF72" w14:textId="77777777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490B23C7" w14:textId="77777777" w:rsidTr="00ED53F4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trHeight w:val="38"/>
        </w:trPr>
        <w:tc>
          <w:tcPr>
            <w:tcW w:w="10857" w:type="dxa"/>
            <w:gridSpan w:val="5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1B21CE4" w14:textId="6552F352" w:rsidR="00AF4E78" w:rsidRPr="00087927" w:rsidRDefault="001C645C" w:rsidP="001C645C">
            <w:pPr>
              <w:rPr>
                <w:rFonts w:ascii="Verdana" w:hAnsi="Verdana" w:cs="Arial"/>
                <w:b/>
                <w:color w:val="000000"/>
                <w:sz w:val="16"/>
                <w:szCs w:val="16"/>
              </w:rPr>
            </w:pPr>
            <w:bookmarkStart w:id="1" w:name="_Hlk84622542"/>
            <w:r>
              <w:rPr>
                <w:rFonts w:ascii="Verdana" w:hAnsi="Verdana" w:cs="Arial"/>
                <w:b/>
                <w:color w:val="000000"/>
                <w:sz w:val="16"/>
                <w:szCs w:val="16"/>
              </w:rPr>
              <w:t>Special Instructions</w:t>
            </w:r>
            <w:r w:rsidRPr="00A343B9">
              <w:rPr>
                <w:rFonts w:ascii="Verdana" w:hAnsi="Verdana" w:cs="Arial"/>
                <w:b/>
                <w:color w:val="000000"/>
                <w:sz w:val="16"/>
                <w:szCs w:val="16"/>
              </w:rPr>
              <w:t xml:space="preserve">: </w:t>
            </w:r>
            <w:r w:rsidR="00AF4E78">
              <w:rPr>
                <w:rFonts w:ascii="Verdana" w:hAnsi="Verdana"/>
                <w:sz w:val="18"/>
                <w:szCs w:val="18"/>
              </w:rPr>
              <w:t>{{</w:t>
            </w:r>
            <w:proofErr w:type="spellStart"/>
            <w:r w:rsidR="00AF4E78">
              <w:rPr>
                <w:rFonts w:ascii="Verdana" w:hAnsi="Verdana"/>
                <w:sz w:val="18"/>
                <w:szCs w:val="18"/>
              </w:rPr>
              <w:t>special_instructions</w:t>
            </w:r>
            <w:proofErr w:type="spellEnd"/>
            <w:r w:rsidR="00AF4E78">
              <w:rPr>
                <w:rFonts w:ascii="Verdana" w:hAnsi="Verdana"/>
                <w:sz w:val="18"/>
                <w:szCs w:val="18"/>
              </w:rPr>
              <w:t>}}</w:t>
            </w:r>
          </w:p>
        </w:tc>
      </w:tr>
      <w:tr w:rsidR="001C645C" w:rsidRPr="00A343B9" w14:paraId="01D1DCF2" w14:textId="77777777" w:rsidTr="004B49FD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741"/>
        </w:trPr>
        <w:tc>
          <w:tcPr>
            <w:tcW w:w="10857" w:type="dxa"/>
            <w:gridSpan w:val="5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B687809" w14:textId="4A88BBE1" w:rsidR="001C645C" w:rsidRPr="00A343B9" w:rsidRDefault="001C645C" w:rsidP="002F682F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bookmarkEnd w:id="1"/>
      <w:tr w:rsidR="001C645C" w:rsidRPr="00A343B9" w14:paraId="0E7A1AD9" w14:textId="77777777" w:rsidTr="00D20E0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0E0E0"/>
            <w:vAlign w:val="center"/>
          </w:tcPr>
          <w:p w14:paraId="5E37AAF7" w14:textId="13E7E7E8" w:rsidR="001C645C" w:rsidRPr="00A343B9" w:rsidRDefault="001C645C" w:rsidP="001C645C">
            <w:pPr>
              <w:spacing w:before="60" w:after="60"/>
              <w:ind w:left="90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SHIP FROM:  </w:t>
            </w:r>
            <w:sdt>
              <w:sdtPr>
                <w:rPr>
                  <w:rFonts w:ascii="Verdana" w:hAnsi="Verdana" w:cs="Arial"/>
                  <w:b/>
                  <w:sz w:val="16"/>
                  <w:szCs w:val="16"/>
                </w:rPr>
                <w:id w:val="-1044913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16"/>
                    <w:szCs w:val="16"/>
                  </w:rPr>
                  <w:t>☐</w:t>
                </w:r>
              </w:sdtContent>
            </w:sdt>
            <w:r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Element Science, Inc. </w:t>
            </w:r>
            <w:sdt>
              <w:sdtPr>
                <w:rPr>
                  <w:rFonts w:ascii="Verdana" w:hAnsi="Verdana" w:cs="Arial"/>
                  <w:b/>
                  <w:sz w:val="16"/>
                  <w:szCs w:val="16"/>
                </w:rPr>
                <w:id w:val="1213620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 Distribution Center: ______</w:t>
            </w:r>
            <w:r>
              <w:rPr>
                <w:rFonts w:ascii="Verdana" w:hAnsi="Verdana" w:cs="Arial"/>
                <w:b/>
                <w:sz w:val="16"/>
                <w:szCs w:val="16"/>
              </w:rPr>
              <w:t>_</w:t>
            </w:r>
          </w:p>
          <w:p w14:paraId="5333DD90" w14:textId="222FC384" w:rsidR="001C645C" w:rsidRPr="00A343B9" w:rsidRDefault="006C027A" w:rsidP="001C645C">
            <w:pPr>
              <w:spacing w:before="60" w:after="60"/>
              <w:ind w:left="90"/>
              <w:rPr>
                <w:rFonts w:ascii="Verdana" w:hAnsi="Verdana" w:cs="Arial"/>
                <w:b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-691222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</w:t>
            </w:r>
            <w:r w:rsidR="001C645C">
              <w:rPr>
                <w:rFonts w:ascii="Verdana" w:hAnsi="Verdana" w:cs="Arial"/>
                <w:b/>
                <w:sz w:val="16"/>
                <w:szCs w:val="16"/>
              </w:rPr>
              <w:t xml:space="preserve">CSM: ______  </w:t>
            </w:r>
            <w:sdt>
              <w:sdtPr>
                <w:rPr>
                  <w:rFonts w:ascii="Segoe UI Symbol" w:eastAsia="MS Gothic" w:hAnsi="Segoe UI Symbol" w:cs="Segoe UI Symbol"/>
                  <w:b/>
                  <w:sz w:val="16"/>
                  <w:szCs w:val="16"/>
                </w:rPr>
                <w:id w:val="856932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>
                  <w:rPr>
                    <w:rFonts w:ascii="MS Gothic" w:eastAsia="MS Gothic" w:hAnsi="MS Gothic" w:cs="Segoe UI Symbol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1C645C" w:rsidRPr="00A343B9">
              <w:rPr>
                <w:rFonts w:ascii="Segoe UI Symbol" w:eastAsia="MS Gothic" w:hAnsi="Segoe UI Symbol" w:cs="Segoe UI Symbol"/>
                <w:b/>
                <w:sz w:val="16"/>
                <w:szCs w:val="16"/>
              </w:rPr>
              <w:t xml:space="preserve"> </w:t>
            </w:r>
            <w:r w:rsidR="001C645C" w:rsidRPr="00A343B9">
              <w:rPr>
                <w:rFonts w:ascii="Verdana" w:hAnsi="Verdana" w:cs="Arial"/>
                <w:b/>
                <w:sz w:val="16"/>
                <w:szCs w:val="16"/>
              </w:rPr>
              <w:t>Other (see below)</w:t>
            </w:r>
          </w:p>
        </w:tc>
        <w:tc>
          <w:tcPr>
            <w:tcW w:w="422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15C12E36" w14:textId="53BDE8CF" w:rsidR="001C645C" w:rsidRPr="00A343B9" w:rsidRDefault="001C645C" w:rsidP="001C645C">
            <w:pPr>
              <w:spacing w:before="60"/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SHIPPING METHOD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USED </w:t>
            </w:r>
            <w:r w:rsidRPr="00D20E06">
              <w:rPr>
                <w:rFonts w:ascii="Verdana" w:hAnsi="Verdana" w:cs="Arial"/>
                <w:bCs/>
                <w:sz w:val="12"/>
                <w:szCs w:val="12"/>
              </w:rPr>
              <w:t>(filled out by shipping)</w:t>
            </w:r>
          </w:p>
          <w:p w14:paraId="2F16885D" w14:textId="0E3BD329" w:rsidR="001C645C" w:rsidRPr="00A343B9" w:rsidRDefault="006C027A" w:rsidP="001C645C">
            <w:pPr>
              <w:spacing w:before="60" w:after="60"/>
              <w:ind w:left="90" w:right="-75"/>
              <w:jc w:val="center"/>
              <w:rPr>
                <w:rFonts w:ascii="Verdana" w:hAnsi="Verdana" w:cs="Arial"/>
                <w:sz w:val="14"/>
                <w:szCs w:val="14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079791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FedEx </w:t>
            </w: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183252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UPS </w:t>
            </w: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501078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USPS </w:t>
            </w: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321166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Hand Carry                           </w:t>
            </w:r>
          </w:p>
        </w:tc>
      </w:tr>
      <w:tr w:rsidR="001C645C" w:rsidRPr="00A343B9" w14:paraId="134A1E48" w14:textId="77777777" w:rsidTr="00E271AE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D2AE4BD" w14:textId="572800C6" w:rsidR="001C645C" w:rsidRPr="00A343B9" w:rsidRDefault="001C645C" w:rsidP="001C645C">
            <w:pPr>
              <w:ind w:left="86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 xml:space="preserve">Contact Name:  </w:t>
            </w:r>
          </w:p>
        </w:tc>
        <w:tc>
          <w:tcPr>
            <w:tcW w:w="422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</w:tcBorders>
          </w:tcPr>
          <w:p w14:paraId="00DC021F" w14:textId="1FD35517" w:rsidR="001C645C" w:rsidRPr="00A343B9" w:rsidRDefault="006C027A" w:rsidP="001C645C">
            <w:pPr>
              <w:ind w:left="86"/>
              <w:rPr>
                <w:rFonts w:ascii="Verdana" w:hAnsi="Verdana" w:cs="Arial"/>
                <w:b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-206113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 w:rsidRPr="00A75389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First AM (8 </w:t>
            </w:r>
            <w:proofErr w:type="gramStart"/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AM)   </w:t>
            </w:r>
            <w:proofErr w:type="gramEnd"/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            </w:t>
            </w:r>
          </w:p>
        </w:tc>
      </w:tr>
      <w:tr w:rsidR="001C645C" w:rsidRPr="00A343B9" w14:paraId="362E6327" w14:textId="77777777" w:rsidTr="00E271AE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D318AEF" w14:textId="43CD79AE" w:rsidR="001C645C" w:rsidRPr="00A343B9" w:rsidRDefault="001C645C" w:rsidP="001C645C">
            <w:pPr>
              <w:ind w:left="86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lastRenderedPageBreak/>
              <w:t>Hospital/Facility Name</w:t>
            </w:r>
          </w:p>
        </w:tc>
        <w:tc>
          <w:tcPr>
            <w:tcW w:w="4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9679791" w14:textId="1469B019" w:rsidR="001C645C" w:rsidRPr="00A343B9" w:rsidRDefault="006C027A" w:rsidP="001C645C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607318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Priority Overnight (10 AM)</w:t>
            </w:r>
          </w:p>
        </w:tc>
      </w:tr>
      <w:tr w:rsidR="001C645C" w:rsidRPr="00A343B9" w14:paraId="250E9AED" w14:textId="77777777" w:rsidTr="00E271AE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CB84F8E" w14:textId="76DB8971" w:rsidR="001C645C" w:rsidRPr="00A343B9" w:rsidRDefault="001C645C" w:rsidP="001C645C">
            <w:pPr>
              <w:ind w:left="86"/>
              <w:rPr>
                <w:rFonts w:ascii="Verdana" w:hAnsi="Verdana" w:cs="Arial"/>
                <w:sz w:val="16"/>
              </w:rPr>
            </w:pPr>
            <w:r w:rsidRPr="00A343B9">
              <w:rPr>
                <w:rFonts w:ascii="Verdana" w:hAnsi="Verdana" w:cs="Arial"/>
                <w:sz w:val="16"/>
              </w:rPr>
              <w:t>Street Address:</w:t>
            </w:r>
          </w:p>
        </w:tc>
        <w:tc>
          <w:tcPr>
            <w:tcW w:w="4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C2B52A6" w14:textId="587261C8" w:rsidR="001C645C" w:rsidRPr="00A343B9" w:rsidRDefault="006C027A" w:rsidP="001C645C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34829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 w:rsidRPr="00A75389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Standard Overnight</w:t>
            </w:r>
          </w:p>
        </w:tc>
      </w:tr>
      <w:tr w:rsidR="001C645C" w:rsidRPr="00A343B9" w14:paraId="29DF71B9" w14:textId="77777777" w:rsidTr="00E271AE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A053D8E" w14:textId="01928EC8" w:rsidR="001C645C" w:rsidRPr="00A343B9" w:rsidRDefault="001C645C" w:rsidP="001C645C">
            <w:pPr>
              <w:ind w:left="86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</w:rPr>
              <w:t>City, State, Zip Code:</w:t>
            </w:r>
          </w:p>
        </w:tc>
        <w:tc>
          <w:tcPr>
            <w:tcW w:w="422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14:paraId="0B0DC230" w14:textId="2A14CD31" w:rsidR="001C645C" w:rsidRPr="00A343B9" w:rsidRDefault="006C027A" w:rsidP="001C645C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849374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 w:rsidRPr="00A75389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2 Day</w:t>
            </w:r>
          </w:p>
        </w:tc>
      </w:tr>
      <w:tr w:rsidR="001C645C" w:rsidRPr="00A343B9" w14:paraId="34ABD3F1" w14:textId="77777777" w:rsidTr="00663D81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0E8A729" w14:textId="2FAE87C7" w:rsidR="001C645C" w:rsidRPr="00A343B9" w:rsidRDefault="001C645C" w:rsidP="001C645C">
            <w:pPr>
              <w:ind w:left="86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</w:rPr>
              <w:t>Country:</w:t>
            </w:r>
          </w:p>
        </w:tc>
        <w:tc>
          <w:tcPr>
            <w:tcW w:w="4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42A4528" w14:textId="5E09F118" w:rsidR="001C645C" w:rsidRPr="00A343B9" w:rsidRDefault="006C027A" w:rsidP="001C645C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302962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3 Day</w:t>
            </w:r>
          </w:p>
        </w:tc>
      </w:tr>
      <w:tr w:rsidR="001C645C" w:rsidRPr="00A343B9" w14:paraId="6F665658" w14:textId="77777777" w:rsidTr="00663D81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2509EBB" w14:textId="4E638C57" w:rsidR="001C645C" w:rsidRPr="00A343B9" w:rsidRDefault="001C645C" w:rsidP="001C645C">
            <w:pPr>
              <w:ind w:left="86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</w:rPr>
              <w:t>Phone Number:</w:t>
            </w:r>
          </w:p>
        </w:tc>
        <w:tc>
          <w:tcPr>
            <w:tcW w:w="4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B3806B6" w14:textId="5200C7CF" w:rsidR="001C645C" w:rsidRPr="00A343B9" w:rsidRDefault="006C027A" w:rsidP="001C645C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-2137323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 w:rsidRPr="00A75389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Ground</w:t>
            </w:r>
          </w:p>
        </w:tc>
      </w:tr>
      <w:tr w:rsidR="001C645C" w:rsidRPr="00A343B9" w14:paraId="4EC67535" w14:textId="77777777" w:rsidTr="00663D81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12" w:space="0" w:color="auto"/>
              <w:right w:val="single" w:sz="4" w:space="0" w:color="auto"/>
            </w:tcBorders>
          </w:tcPr>
          <w:p w14:paraId="064EF725" w14:textId="47B121A0" w:rsidR="001C645C" w:rsidRPr="00A343B9" w:rsidRDefault="001C645C" w:rsidP="001C645C">
            <w:pPr>
              <w:ind w:left="86"/>
              <w:rPr>
                <w:rFonts w:ascii="Verdana" w:hAnsi="Verdana" w:cs="Arial"/>
                <w:sz w:val="16"/>
              </w:rPr>
            </w:pPr>
            <w:r w:rsidRPr="00A343B9">
              <w:rPr>
                <w:rFonts w:ascii="Verdana" w:hAnsi="Verdana" w:cs="Arial"/>
                <w:sz w:val="16"/>
              </w:rPr>
              <w:t>Email Address:</w:t>
            </w:r>
          </w:p>
        </w:tc>
        <w:tc>
          <w:tcPr>
            <w:tcW w:w="4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52DF2C0" w14:textId="761B0B86" w:rsidR="001C645C" w:rsidRPr="00A343B9" w:rsidRDefault="006C027A" w:rsidP="001C645C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00457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 w:rsidRPr="00A75389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Freight</w:t>
            </w:r>
          </w:p>
        </w:tc>
      </w:tr>
      <w:tr w:rsidR="001C645C" w:rsidRPr="00A343B9" w14:paraId="643CEDD3" w14:textId="77777777" w:rsidTr="00E271AE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trHeight w:val="261"/>
        </w:trPr>
        <w:tc>
          <w:tcPr>
            <w:tcW w:w="10857" w:type="dxa"/>
            <w:gridSpan w:val="5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EAB1476" w14:textId="7CB02D7E" w:rsidR="001C645C" w:rsidRPr="00A343B9" w:rsidRDefault="001C645C" w:rsidP="001C645C">
            <w:pPr>
              <w:rPr>
                <w:rFonts w:ascii="Verdana" w:hAnsi="Verdana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color w:val="000000"/>
                <w:sz w:val="16"/>
                <w:szCs w:val="16"/>
              </w:rPr>
              <w:t>SPECIAL INSTRUCTIONS:</w:t>
            </w:r>
            <w:r>
              <w:rPr>
                <w:rFonts w:ascii="Verdana" w:hAnsi="Verdana" w:cs="Arial"/>
                <w:b/>
                <w:color w:val="000000"/>
                <w:sz w:val="16"/>
                <w:szCs w:val="16"/>
              </w:rPr>
              <w:t xml:space="preserve"> </w:t>
            </w:r>
            <w:sdt>
              <w:sdtPr>
                <w:rPr>
                  <w:rFonts w:ascii="Verdana" w:hAnsi="Verdana" w:cs="Arial"/>
                  <w:b/>
                </w:rPr>
                <w:id w:val="961309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Pr="00A343B9">
              <w:rPr>
                <w:rFonts w:ascii="Verdana" w:hAnsi="Verdana" w:cs="Arial"/>
                <w:b/>
                <w:sz w:val="8"/>
                <w:szCs w:val="8"/>
              </w:rPr>
              <w:t xml:space="preserve"> </w:t>
            </w:r>
            <w:r w:rsidRPr="00A343B9">
              <w:rPr>
                <w:rFonts w:ascii="Verdana" w:hAnsi="Verdana" w:cs="Arial"/>
                <w:b/>
                <w:sz w:val="16"/>
                <w:szCs w:val="16"/>
              </w:rPr>
              <w:t>N</w:t>
            </w:r>
            <w:r>
              <w:rPr>
                <w:rFonts w:ascii="Verdana" w:hAnsi="Verdana" w:cs="Arial"/>
                <w:b/>
                <w:sz w:val="16"/>
                <w:szCs w:val="16"/>
              </w:rPr>
              <w:t>/A</w:t>
            </w:r>
          </w:p>
        </w:tc>
      </w:tr>
      <w:tr w:rsidR="001C645C" w:rsidRPr="00A343B9" w14:paraId="1650BBAA" w14:textId="77777777" w:rsidTr="00E271AE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495"/>
        </w:trPr>
        <w:tc>
          <w:tcPr>
            <w:tcW w:w="10857" w:type="dxa"/>
            <w:gridSpan w:val="5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07C9444" w14:textId="789C5BB2" w:rsidR="001C645C" w:rsidRPr="00A343B9" w:rsidRDefault="001C645C" w:rsidP="001C645C">
            <w:pPr>
              <w:ind w:left="90"/>
              <w:rPr>
                <w:rFonts w:ascii="Verdana" w:hAnsi="Verdana" w:cs="Arial"/>
                <w:b/>
                <w:sz w:val="16"/>
                <w:szCs w:val="16"/>
              </w:rPr>
            </w:pPr>
          </w:p>
        </w:tc>
      </w:tr>
    </w:tbl>
    <w:p w14:paraId="36BCDE7A" w14:textId="0AC99A31" w:rsidR="006A5BB9" w:rsidRPr="00251178" w:rsidRDefault="006A5BB9" w:rsidP="006A5BB9">
      <w:pPr>
        <w:spacing w:before="60" w:after="60"/>
        <w:ind w:left="90"/>
        <w:rPr>
          <w:rFonts w:ascii="Verdana" w:hAnsi="Verdana"/>
          <w:i/>
          <w:iCs/>
        </w:rPr>
      </w:pPr>
      <w:r>
        <w:rPr>
          <w:rFonts w:ascii="Verdana" w:hAnsi="Verdana"/>
          <w:b/>
          <w:bCs/>
          <w:i/>
          <w:iCs/>
        </w:rPr>
        <w:t>Clinical</w:t>
      </w:r>
      <w:r w:rsidRPr="001B1A0E">
        <w:rPr>
          <w:rFonts w:ascii="Verdana" w:hAnsi="Verdana"/>
          <w:b/>
          <w:bCs/>
          <w:i/>
          <w:iCs/>
        </w:rPr>
        <w:t xml:space="preserve"> Sign-off</w:t>
      </w:r>
    </w:p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07"/>
        <w:gridCol w:w="4083"/>
        <w:gridCol w:w="2667"/>
      </w:tblGrid>
      <w:tr w:rsidR="006A5BB9" w:rsidRPr="00DF05CE" w14:paraId="121876C1" w14:textId="77777777" w:rsidTr="00F457CB">
        <w:trPr>
          <w:cantSplit/>
          <w:trHeight w:val="504"/>
        </w:trPr>
        <w:tc>
          <w:tcPr>
            <w:tcW w:w="4107" w:type="dxa"/>
            <w:tcBorders>
              <w:right w:val="nil"/>
            </w:tcBorders>
          </w:tcPr>
          <w:p w14:paraId="06AFB4AF" w14:textId="77777777" w:rsidR="006A5BB9" w:rsidRPr="00DF05CE" w:rsidRDefault="006A5BB9" w:rsidP="00F457CB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Name:</w:t>
            </w:r>
          </w:p>
          <w:p w14:paraId="1DB34032" w14:textId="77777777" w:rsidR="006A5BB9" w:rsidRPr="00DF05CE" w:rsidRDefault="006A5BB9" w:rsidP="00F457CB">
            <w:pPr>
              <w:rPr>
                <w:rFonts w:ascii="Verdana" w:hAnsi="Verdana" w:cs="Arial"/>
                <w:b/>
                <w:sz w:val="18"/>
              </w:rPr>
            </w:pPr>
          </w:p>
        </w:tc>
        <w:tc>
          <w:tcPr>
            <w:tcW w:w="4083" w:type="dxa"/>
            <w:tcBorders>
              <w:left w:val="nil"/>
            </w:tcBorders>
          </w:tcPr>
          <w:p w14:paraId="00B26E7F" w14:textId="77777777" w:rsidR="006A5BB9" w:rsidRPr="00DF05CE" w:rsidRDefault="006A5BB9" w:rsidP="00F457CB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Sign:</w:t>
            </w:r>
          </w:p>
        </w:tc>
        <w:tc>
          <w:tcPr>
            <w:tcW w:w="2667" w:type="dxa"/>
          </w:tcPr>
          <w:p w14:paraId="5845B7AE" w14:textId="77777777" w:rsidR="006A5BB9" w:rsidRPr="00DF05CE" w:rsidRDefault="006A5BB9" w:rsidP="00F457CB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Verdana" w:hAnsi="Verdana" w:cs="Arial"/>
                <w:b/>
                <w:sz w:val="18"/>
              </w:rPr>
              <w:t>DATE:</w:t>
            </w:r>
          </w:p>
          <w:p w14:paraId="05A47B3D" w14:textId="77777777" w:rsidR="006A5BB9" w:rsidRPr="00DF05CE" w:rsidRDefault="006A5BB9" w:rsidP="00F457CB">
            <w:pPr>
              <w:rPr>
                <w:rFonts w:ascii="Verdana" w:hAnsi="Verdana" w:cs="Arial"/>
                <w:b/>
                <w:sz w:val="18"/>
              </w:rPr>
            </w:pPr>
          </w:p>
        </w:tc>
      </w:tr>
    </w:tbl>
    <w:p w14:paraId="0C06AF57" w14:textId="27EBAC81" w:rsidR="001B1A0E" w:rsidRPr="00251178" w:rsidRDefault="001B1A0E" w:rsidP="00974B63">
      <w:pPr>
        <w:spacing w:before="60" w:after="60"/>
        <w:rPr>
          <w:rFonts w:ascii="Verdana" w:hAnsi="Verdana"/>
          <w:i/>
          <w:iCs/>
        </w:rPr>
      </w:pPr>
      <w:r w:rsidRPr="001B1A0E">
        <w:rPr>
          <w:rFonts w:ascii="Verdana" w:hAnsi="Verdana"/>
          <w:b/>
          <w:bCs/>
          <w:i/>
          <w:iCs/>
        </w:rPr>
        <w:t>Customer Service Sign-off</w:t>
      </w:r>
    </w:p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07"/>
        <w:gridCol w:w="4083"/>
        <w:gridCol w:w="2667"/>
      </w:tblGrid>
      <w:tr w:rsidR="001B1A0E" w:rsidRPr="00DF05CE" w14:paraId="4FE80D90" w14:textId="77777777" w:rsidTr="004F30B2">
        <w:trPr>
          <w:cantSplit/>
          <w:trHeight w:val="504"/>
        </w:trPr>
        <w:tc>
          <w:tcPr>
            <w:tcW w:w="4107" w:type="dxa"/>
            <w:tcBorders>
              <w:right w:val="nil"/>
            </w:tcBorders>
          </w:tcPr>
          <w:p w14:paraId="34BCB287" w14:textId="42B30286" w:rsidR="001B1A0E" w:rsidRPr="00DF05CE" w:rsidRDefault="001B1A0E" w:rsidP="000303CA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Name:</w:t>
            </w:r>
          </w:p>
          <w:p w14:paraId="4619ADCC" w14:textId="77777777" w:rsidR="001B1A0E" w:rsidRPr="00DF05CE" w:rsidRDefault="001B1A0E" w:rsidP="000303CA">
            <w:pPr>
              <w:rPr>
                <w:rFonts w:ascii="Verdana" w:hAnsi="Verdana" w:cs="Arial"/>
                <w:b/>
                <w:sz w:val="18"/>
              </w:rPr>
            </w:pPr>
          </w:p>
        </w:tc>
        <w:tc>
          <w:tcPr>
            <w:tcW w:w="4083" w:type="dxa"/>
            <w:tcBorders>
              <w:left w:val="nil"/>
            </w:tcBorders>
          </w:tcPr>
          <w:p w14:paraId="7FDFF73F" w14:textId="7F0228DD" w:rsidR="001B1A0E" w:rsidRPr="00DF05CE" w:rsidRDefault="001B1A0E" w:rsidP="001B1A0E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Sign:</w:t>
            </w:r>
          </w:p>
        </w:tc>
        <w:tc>
          <w:tcPr>
            <w:tcW w:w="2667" w:type="dxa"/>
          </w:tcPr>
          <w:p w14:paraId="4E1D17C8" w14:textId="492A5CD0" w:rsidR="001B1A0E" w:rsidRPr="00DF05CE" w:rsidRDefault="001B1A0E" w:rsidP="000303CA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Verdana" w:hAnsi="Verdana" w:cs="Arial"/>
                <w:b/>
                <w:sz w:val="18"/>
              </w:rPr>
              <w:t>DATE:</w:t>
            </w:r>
          </w:p>
          <w:p w14:paraId="4D264313" w14:textId="77777777" w:rsidR="001B1A0E" w:rsidRPr="00DF05CE" w:rsidRDefault="001B1A0E" w:rsidP="000303CA">
            <w:pPr>
              <w:rPr>
                <w:rFonts w:ascii="Verdana" w:hAnsi="Verdana" w:cs="Arial"/>
                <w:b/>
                <w:sz w:val="18"/>
              </w:rPr>
            </w:pPr>
          </w:p>
        </w:tc>
      </w:tr>
    </w:tbl>
    <w:p w14:paraId="406091A8" w14:textId="77777777" w:rsidR="006F14D8" w:rsidRDefault="006F14D8" w:rsidP="00803286">
      <w:pPr>
        <w:spacing w:before="60" w:after="60"/>
        <w:ind w:left="90"/>
        <w:rPr>
          <w:rFonts w:ascii="Verdana" w:hAnsi="Verdana"/>
          <w:b/>
          <w:bCs/>
          <w:i/>
          <w:iCs/>
          <w:sz w:val="16"/>
          <w:szCs w:val="16"/>
        </w:rPr>
      </w:pPr>
    </w:p>
    <w:p w14:paraId="64C62129" w14:textId="5C87A656" w:rsidR="00803286" w:rsidRPr="00A343B9" w:rsidRDefault="00CC5CDA" w:rsidP="00803286">
      <w:pPr>
        <w:spacing w:before="60" w:after="60"/>
        <w:ind w:left="90"/>
        <w:rPr>
          <w:rFonts w:ascii="Verdana" w:hAnsi="Verdana"/>
          <w:b/>
          <w:bCs/>
          <w:i/>
          <w:iCs/>
          <w:sz w:val="16"/>
          <w:szCs w:val="16"/>
        </w:rPr>
      </w:pPr>
      <w:r>
        <w:rPr>
          <w:rFonts w:ascii="Verdana" w:hAnsi="Verdana"/>
          <w:b/>
          <w:bCs/>
          <w:i/>
          <w:iCs/>
          <w:sz w:val="16"/>
          <w:szCs w:val="16"/>
        </w:rPr>
        <w:t xml:space="preserve"> </w:t>
      </w:r>
      <w:r w:rsidRPr="006F14D8">
        <w:rPr>
          <w:rFonts w:ascii="Verdana" w:hAnsi="Verdana"/>
          <w:b/>
          <w:bCs/>
          <w:i/>
          <w:iCs/>
        </w:rPr>
        <w:t>Shipp</w:t>
      </w:r>
      <w:r w:rsidR="009B1B1E">
        <w:rPr>
          <w:rFonts w:ascii="Verdana" w:hAnsi="Verdana"/>
          <w:b/>
          <w:bCs/>
          <w:i/>
          <w:iCs/>
        </w:rPr>
        <w:t>ing</w:t>
      </w:r>
      <w:r w:rsidRPr="006F14D8">
        <w:rPr>
          <w:rFonts w:ascii="Verdana" w:hAnsi="Verdana"/>
          <w:b/>
          <w:bCs/>
          <w:i/>
          <w:iCs/>
        </w:rPr>
        <w:t xml:space="preserve"> to complete</w:t>
      </w:r>
      <w:r w:rsidR="006F14D8" w:rsidRPr="006F14D8">
        <w:rPr>
          <w:rFonts w:ascii="Verdana" w:hAnsi="Verdana"/>
          <w:b/>
          <w:bCs/>
          <w:i/>
          <w:iCs/>
        </w:rPr>
        <w:t xml:space="preserve"> </w:t>
      </w:r>
    </w:p>
    <w:tbl>
      <w:tblPr>
        <w:tblW w:w="1086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00"/>
        <w:gridCol w:w="6160"/>
      </w:tblGrid>
      <w:tr w:rsidR="000F3176" w:rsidRPr="00A343B9" w14:paraId="62DC4155" w14:textId="77777777" w:rsidTr="00FC6ADD">
        <w:trPr>
          <w:cantSplit/>
          <w:trHeight w:val="641"/>
        </w:trPr>
        <w:tc>
          <w:tcPr>
            <w:tcW w:w="470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14:paraId="5AC5175E" w14:textId="54356AAB" w:rsidR="00803286" w:rsidRPr="00FC6ADD" w:rsidRDefault="006A5BB9" w:rsidP="00FC6ADD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FC6ADD">
              <w:rPr>
                <w:rFonts w:ascii="Verdana" w:hAnsi="Verdana" w:cs="Arial"/>
                <w:b/>
                <w:sz w:val="16"/>
                <w:szCs w:val="16"/>
              </w:rPr>
              <w:t>Tra</w:t>
            </w:r>
            <w:r>
              <w:rPr>
                <w:rFonts w:ascii="Verdana" w:hAnsi="Verdana" w:cs="Arial"/>
                <w:b/>
                <w:sz w:val="16"/>
                <w:szCs w:val="16"/>
              </w:rPr>
              <w:t>nsaction</w:t>
            </w:r>
            <w:r w:rsidRPr="00FC6ADD"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 w:rsidR="000F3176" w:rsidRPr="00FC6ADD">
              <w:rPr>
                <w:rFonts w:ascii="Verdana" w:hAnsi="Verdana" w:cs="Arial"/>
                <w:b/>
                <w:sz w:val="16"/>
                <w:szCs w:val="16"/>
              </w:rPr>
              <w:t>Number(s):</w:t>
            </w:r>
            <w:r w:rsidR="006D3AFE"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sdt>
              <w:sdtPr>
                <w:rPr>
                  <w:rFonts w:ascii="Verdana" w:hAnsi="Verdana" w:cs="Arial"/>
                  <w:b/>
                </w:rPr>
                <w:id w:val="-1346861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AFE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="006D3AFE" w:rsidRPr="00A343B9">
              <w:rPr>
                <w:rFonts w:ascii="Verdana" w:hAnsi="Verdana" w:cs="Arial"/>
                <w:b/>
                <w:sz w:val="8"/>
                <w:szCs w:val="8"/>
              </w:rPr>
              <w:t xml:space="preserve"> </w:t>
            </w:r>
            <w:r w:rsidR="006D3AFE" w:rsidRPr="00A343B9">
              <w:rPr>
                <w:rFonts w:ascii="Verdana" w:hAnsi="Verdana" w:cs="Arial"/>
                <w:b/>
                <w:sz w:val="16"/>
                <w:szCs w:val="16"/>
              </w:rPr>
              <w:t>N</w:t>
            </w:r>
            <w:r w:rsidR="006D3AFE">
              <w:rPr>
                <w:rFonts w:ascii="Verdana" w:hAnsi="Verdana" w:cs="Arial"/>
                <w:b/>
                <w:sz w:val="16"/>
                <w:szCs w:val="16"/>
              </w:rPr>
              <w:t>/A</w:t>
            </w:r>
          </w:p>
        </w:tc>
        <w:tc>
          <w:tcPr>
            <w:tcW w:w="61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561E48D0" w14:textId="77777777" w:rsidR="00803286" w:rsidRPr="00A343B9" w:rsidRDefault="00803286" w:rsidP="00803286">
            <w:pPr>
              <w:ind w:left="86" w:right="-202"/>
              <w:rPr>
                <w:rFonts w:ascii="Verdana" w:hAnsi="Verdana" w:cs="Arial"/>
                <w:b/>
                <w:sz w:val="16"/>
                <w:szCs w:val="16"/>
              </w:rPr>
            </w:pPr>
          </w:p>
        </w:tc>
      </w:tr>
      <w:tr w:rsidR="00803286" w:rsidRPr="00A343B9" w14:paraId="7522EC8B" w14:textId="77777777" w:rsidTr="00FC6ADD">
        <w:trPr>
          <w:cantSplit/>
          <w:trHeight w:val="641"/>
        </w:trPr>
        <w:tc>
          <w:tcPr>
            <w:tcW w:w="47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36C337B1" w14:textId="0DCE3429" w:rsidR="00803286" w:rsidRPr="00FC6ADD" w:rsidRDefault="000F3176" w:rsidP="00FC6ADD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FC6ADD">
              <w:rPr>
                <w:rFonts w:ascii="Verdana" w:hAnsi="Verdana" w:cs="Arial"/>
                <w:b/>
                <w:sz w:val="16"/>
                <w:szCs w:val="16"/>
              </w:rPr>
              <w:t>Tracking Number(s)</w:t>
            </w:r>
            <w:r w:rsidR="00FC6ADD" w:rsidRPr="00FC6ADD">
              <w:rPr>
                <w:rFonts w:ascii="Verdana" w:hAnsi="Verdana" w:cs="Arial"/>
                <w:b/>
                <w:sz w:val="16"/>
                <w:szCs w:val="16"/>
              </w:rPr>
              <w:t>:</w:t>
            </w:r>
          </w:p>
        </w:tc>
        <w:tc>
          <w:tcPr>
            <w:tcW w:w="6160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A3C44A8" w14:textId="77777777" w:rsidR="00803286" w:rsidRPr="00A343B9" w:rsidRDefault="00803286" w:rsidP="00803286">
            <w:pPr>
              <w:ind w:left="86"/>
              <w:rPr>
                <w:rFonts w:ascii="Verdana" w:hAnsi="Verdana" w:cs="Arial"/>
                <w:b/>
                <w:sz w:val="16"/>
                <w:szCs w:val="16"/>
              </w:rPr>
            </w:pPr>
          </w:p>
        </w:tc>
      </w:tr>
      <w:tr w:rsidR="00803286" w:rsidRPr="00A343B9" w14:paraId="51D2E64A" w14:textId="77777777" w:rsidTr="00963EBE">
        <w:trPr>
          <w:cantSplit/>
          <w:trHeight w:val="641"/>
        </w:trPr>
        <w:tc>
          <w:tcPr>
            <w:tcW w:w="1086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7D99917" w14:textId="557401B6" w:rsidR="00803286" w:rsidRPr="00A343B9" w:rsidRDefault="000F3176" w:rsidP="00FC6ADD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Comments</w:t>
            </w:r>
            <w:r w:rsidR="00803286"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:  </w:t>
            </w:r>
            <w:sdt>
              <w:sdtPr>
                <w:rPr>
                  <w:rFonts w:ascii="Verdana" w:hAnsi="Verdana" w:cs="Arial"/>
                  <w:b/>
                </w:rPr>
                <w:id w:val="-765616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6ADD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="00803286"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 N</w:t>
            </w:r>
            <w:r w:rsidR="005F65CE">
              <w:rPr>
                <w:rFonts w:ascii="Verdana" w:hAnsi="Verdana" w:cs="Arial"/>
                <w:b/>
                <w:sz w:val="16"/>
                <w:szCs w:val="16"/>
              </w:rPr>
              <w:t>/A</w:t>
            </w:r>
          </w:p>
        </w:tc>
      </w:tr>
    </w:tbl>
    <w:p w14:paraId="1E12264D" w14:textId="27E30847" w:rsidR="00A307B8" w:rsidRDefault="006F14D8" w:rsidP="000924D6">
      <w:pPr>
        <w:spacing w:before="60" w:after="60"/>
        <w:ind w:left="86"/>
        <w:rPr>
          <w:rFonts w:ascii="Verdana" w:hAnsi="Verdana" w:cs="Arial"/>
          <w:b/>
          <w:i/>
          <w:iCs/>
          <w:sz w:val="16"/>
          <w:szCs w:val="16"/>
        </w:rPr>
      </w:pPr>
      <w:r>
        <w:rPr>
          <w:rFonts w:ascii="Verdana" w:hAnsi="Verdana" w:cs="Arial"/>
          <w:b/>
          <w:i/>
          <w:iCs/>
          <w:sz w:val="16"/>
          <w:szCs w:val="16"/>
        </w:rPr>
        <w:t xml:space="preserve"> </w:t>
      </w:r>
      <w:r w:rsidRPr="006F14D8">
        <w:rPr>
          <w:rFonts w:ascii="Verdana" w:hAnsi="Verdana" w:cs="Arial"/>
          <w:b/>
          <w:i/>
          <w:iCs/>
        </w:rPr>
        <w:t>Shipp</w:t>
      </w:r>
      <w:r w:rsidR="009B1B1E">
        <w:rPr>
          <w:rFonts w:ascii="Verdana" w:hAnsi="Verdana" w:cs="Arial"/>
          <w:b/>
          <w:i/>
          <w:iCs/>
        </w:rPr>
        <w:t>ing</w:t>
      </w:r>
      <w:r w:rsidRPr="006F14D8">
        <w:rPr>
          <w:rFonts w:ascii="Verdana" w:hAnsi="Verdana" w:cs="Arial"/>
          <w:b/>
          <w:i/>
          <w:iCs/>
        </w:rPr>
        <w:t xml:space="preserve"> Sign-off</w:t>
      </w:r>
    </w:p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07"/>
        <w:gridCol w:w="4083"/>
        <w:gridCol w:w="2667"/>
      </w:tblGrid>
      <w:tr w:rsidR="006F14D8" w:rsidRPr="00DF05CE" w14:paraId="3D08B129" w14:textId="77777777" w:rsidTr="004F30B2">
        <w:trPr>
          <w:cantSplit/>
          <w:trHeight w:val="504"/>
        </w:trPr>
        <w:tc>
          <w:tcPr>
            <w:tcW w:w="4107" w:type="dxa"/>
            <w:tcBorders>
              <w:right w:val="nil"/>
            </w:tcBorders>
          </w:tcPr>
          <w:p w14:paraId="416F6D6B" w14:textId="77777777" w:rsidR="006F14D8" w:rsidRPr="00DF05CE" w:rsidRDefault="006F14D8" w:rsidP="00124D21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Name:</w:t>
            </w:r>
          </w:p>
          <w:p w14:paraId="6AC5805A" w14:textId="77777777" w:rsidR="006F14D8" w:rsidRPr="00DF05CE" w:rsidRDefault="006F14D8" w:rsidP="00124D21">
            <w:pPr>
              <w:rPr>
                <w:rFonts w:ascii="Verdana" w:hAnsi="Verdana" w:cs="Arial"/>
                <w:b/>
                <w:sz w:val="18"/>
              </w:rPr>
            </w:pPr>
          </w:p>
        </w:tc>
        <w:tc>
          <w:tcPr>
            <w:tcW w:w="4083" w:type="dxa"/>
            <w:tcBorders>
              <w:left w:val="nil"/>
            </w:tcBorders>
          </w:tcPr>
          <w:p w14:paraId="35D9FEC6" w14:textId="77777777" w:rsidR="006F14D8" w:rsidRPr="00DF05CE" w:rsidRDefault="006F14D8" w:rsidP="00124D21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Sign:</w:t>
            </w:r>
          </w:p>
        </w:tc>
        <w:tc>
          <w:tcPr>
            <w:tcW w:w="2667" w:type="dxa"/>
          </w:tcPr>
          <w:p w14:paraId="070FB1FF" w14:textId="77777777" w:rsidR="006F14D8" w:rsidRPr="00DF05CE" w:rsidRDefault="006F14D8" w:rsidP="00124D21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Verdana" w:hAnsi="Verdana" w:cs="Arial"/>
                <w:b/>
                <w:sz w:val="18"/>
              </w:rPr>
              <w:t>DATE:</w:t>
            </w:r>
          </w:p>
          <w:p w14:paraId="002C42BB" w14:textId="77777777" w:rsidR="006F14D8" w:rsidRPr="00DF05CE" w:rsidRDefault="006F14D8" w:rsidP="00124D21">
            <w:pPr>
              <w:rPr>
                <w:rFonts w:ascii="Verdana" w:hAnsi="Verdana" w:cs="Arial"/>
                <w:b/>
                <w:sz w:val="18"/>
              </w:rPr>
            </w:pPr>
          </w:p>
        </w:tc>
      </w:tr>
    </w:tbl>
    <w:p w14:paraId="70F014DB" w14:textId="233AE56A" w:rsidR="009B1B1E" w:rsidRDefault="009B1B1E" w:rsidP="009B1B1E">
      <w:pPr>
        <w:spacing w:before="60" w:after="60"/>
        <w:ind w:left="86"/>
        <w:rPr>
          <w:rFonts w:ascii="Verdana" w:hAnsi="Verdana" w:cs="Arial"/>
          <w:b/>
          <w:i/>
          <w:iCs/>
          <w:sz w:val="16"/>
          <w:szCs w:val="16"/>
        </w:rPr>
      </w:pPr>
      <w:r>
        <w:rPr>
          <w:rFonts w:ascii="Verdana" w:hAnsi="Verdana" w:cs="Arial"/>
          <w:b/>
          <w:i/>
          <w:iCs/>
        </w:rPr>
        <w:t>Inventory updated in Netsuite</w:t>
      </w:r>
    </w:p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07"/>
        <w:gridCol w:w="4083"/>
        <w:gridCol w:w="2667"/>
      </w:tblGrid>
      <w:tr w:rsidR="009B1B1E" w:rsidRPr="00DF05CE" w14:paraId="2169BD95" w14:textId="77777777" w:rsidTr="004E5F66">
        <w:trPr>
          <w:cantSplit/>
          <w:trHeight w:val="504"/>
        </w:trPr>
        <w:tc>
          <w:tcPr>
            <w:tcW w:w="4107" w:type="dxa"/>
            <w:tcBorders>
              <w:right w:val="nil"/>
            </w:tcBorders>
          </w:tcPr>
          <w:p w14:paraId="455D0966" w14:textId="77777777" w:rsidR="009B1B1E" w:rsidRPr="00DF05CE" w:rsidRDefault="009B1B1E" w:rsidP="004E5F66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Name:</w:t>
            </w:r>
          </w:p>
          <w:p w14:paraId="1D3E6101" w14:textId="77777777" w:rsidR="009B1B1E" w:rsidRPr="00DF05CE" w:rsidRDefault="009B1B1E" w:rsidP="004E5F66">
            <w:pPr>
              <w:rPr>
                <w:rFonts w:ascii="Verdana" w:hAnsi="Verdana" w:cs="Arial"/>
                <w:b/>
                <w:sz w:val="18"/>
              </w:rPr>
            </w:pPr>
          </w:p>
        </w:tc>
        <w:tc>
          <w:tcPr>
            <w:tcW w:w="4083" w:type="dxa"/>
            <w:tcBorders>
              <w:left w:val="nil"/>
            </w:tcBorders>
          </w:tcPr>
          <w:p w14:paraId="7D1C19C2" w14:textId="77777777" w:rsidR="009B1B1E" w:rsidRPr="00DF05CE" w:rsidRDefault="009B1B1E" w:rsidP="004E5F66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Sign:</w:t>
            </w:r>
          </w:p>
        </w:tc>
        <w:tc>
          <w:tcPr>
            <w:tcW w:w="2667" w:type="dxa"/>
          </w:tcPr>
          <w:p w14:paraId="3A1522BC" w14:textId="77777777" w:rsidR="009B1B1E" w:rsidRPr="00DF05CE" w:rsidRDefault="009B1B1E" w:rsidP="004E5F66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Verdana" w:hAnsi="Verdana" w:cs="Arial"/>
                <w:b/>
                <w:sz w:val="18"/>
              </w:rPr>
              <w:t>DATE:</w:t>
            </w:r>
          </w:p>
          <w:p w14:paraId="57E2587E" w14:textId="77777777" w:rsidR="009B1B1E" w:rsidRPr="00DF05CE" w:rsidRDefault="009B1B1E" w:rsidP="004E5F66">
            <w:pPr>
              <w:rPr>
                <w:rFonts w:ascii="Verdana" w:hAnsi="Verdana" w:cs="Arial"/>
                <w:b/>
                <w:sz w:val="18"/>
              </w:rPr>
            </w:pPr>
          </w:p>
        </w:tc>
      </w:tr>
    </w:tbl>
    <w:p w14:paraId="6887499A" w14:textId="77777777" w:rsidR="00A307B8" w:rsidRDefault="00A307B8" w:rsidP="000924D6">
      <w:pPr>
        <w:spacing w:before="60" w:after="60"/>
        <w:ind w:left="86"/>
        <w:rPr>
          <w:rFonts w:ascii="Verdana" w:hAnsi="Verdana" w:cs="Arial"/>
          <w:b/>
          <w:i/>
          <w:iCs/>
          <w:sz w:val="16"/>
          <w:szCs w:val="16"/>
        </w:rPr>
      </w:pPr>
    </w:p>
    <w:sectPr w:rsidR="00A307B8" w:rsidSect="006C7F91">
      <w:headerReference w:type="default" r:id="rId6"/>
      <w:footerReference w:type="default" r:id="rId7"/>
      <w:headerReference w:type="first" r:id="rId8"/>
      <w:footerReference w:type="first" r:id="rId9"/>
      <w:pgSz w:w="12240" w:h="15840" w:code="1"/>
      <w:pgMar w:top="168" w:right="634" w:bottom="720" w:left="634" w:header="360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28F43" w14:textId="77777777" w:rsidR="006C027A" w:rsidRDefault="006C027A">
      <w:r>
        <w:separator/>
      </w:r>
    </w:p>
  </w:endnote>
  <w:endnote w:type="continuationSeparator" w:id="0">
    <w:p w14:paraId="431D4677" w14:textId="77777777" w:rsidR="006C027A" w:rsidRDefault="006C02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ACF25" w14:textId="77777777" w:rsidR="00D648C0" w:rsidRPr="007F6783" w:rsidRDefault="00D648C0" w:rsidP="00D648C0">
    <w:pPr>
      <w:pStyle w:val="Footer"/>
      <w:jc w:val="right"/>
    </w:pPr>
    <w:r w:rsidRPr="007F6783">
      <w:rPr>
        <w:rFonts w:eastAsia="Calibri"/>
      </w:rPr>
      <w:t xml:space="preserve">Form, </w:t>
    </w:r>
    <w:r>
      <w:rPr>
        <w:rFonts w:eastAsia="Calibri"/>
      </w:rPr>
      <w:t xml:space="preserve">Product </w:t>
    </w:r>
    <w:r w:rsidRPr="007F6783">
      <w:rPr>
        <w:rFonts w:eastAsia="Calibri"/>
      </w:rPr>
      <w:t xml:space="preserve">Distribution </w:t>
    </w:r>
    <w:r>
      <w:rPr>
        <w:rFonts w:eastAsia="Calibri"/>
      </w:rPr>
      <w:t>(Ship) Request</w:t>
    </w:r>
  </w:p>
  <w:p w14:paraId="7B299A73" w14:textId="60E297DB" w:rsidR="00D648C0" w:rsidRPr="007F6783" w:rsidRDefault="00D648C0" w:rsidP="00D648C0">
    <w:pPr>
      <w:pStyle w:val="Footer"/>
      <w:tabs>
        <w:tab w:val="clear" w:pos="8640"/>
      </w:tabs>
      <w:jc w:val="right"/>
    </w:pPr>
    <w:r w:rsidRPr="007F6783">
      <w:t>730-00</w:t>
    </w:r>
    <w:r>
      <w:t>106</w:t>
    </w:r>
    <w:r w:rsidRPr="007F6783">
      <w:t xml:space="preserve"> Rev </w:t>
    </w:r>
    <w:r w:rsidR="006C7F91">
      <w:t>B</w:t>
    </w:r>
    <w:r w:rsidRPr="007F6783">
      <w:t xml:space="preserve"> </w:t>
    </w:r>
    <w:r w:rsidRPr="007F6783">
      <w:br/>
      <w:t xml:space="preserve">Page </w:t>
    </w:r>
    <w:r w:rsidRPr="007F6783">
      <w:fldChar w:fldCharType="begin"/>
    </w:r>
    <w:r w:rsidRPr="007F6783">
      <w:instrText xml:space="preserve"> PAGE </w:instrText>
    </w:r>
    <w:r w:rsidRPr="007F6783">
      <w:fldChar w:fldCharType="separate"/>
    </w:r>
    <w:r>
      <w:t>1</w:t>
    </w:r>
    <w:r w:rsidRPr="007F6783">
      <w:fldChar w:fldCharType="end"/>
    </w:r>
    <w:r w:rsidRPr="007F6783">
      <w:t xml:space="preserve"> of </w:t>
    </w:r>
    <w:r w:rsidR="006C027A">
      <w:fldChar w:fldCharType="begin"/>
    </w:r>
    <w:r w:rsidR="006C027A">
      <w:instrText xml:space="preserve"> NUMPAGES   \* MERGEFORMAT </w:instrText>
    </w:r>
    <w:r w:rsidR="006C027A">
      <w:fldChar w:fldCharType="separate"/>
    </w:r>
    <w:r>
      <w:t>2</w:t>
    </w:r>
    <w:r w:rsidR="006C027A">
      <w:fldChar w:fldCharType="end"/>
    </w:r>
  </w:p>
  <w:p w14:paraId="2D3AE3F0" w14:textId="77777777" w:rsidR="00835E8A" w:rsidRDefault="00835E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1F53F" w14:textId="77777777" w:rsidR="006468BB" w:rsidRPr="007F6783" w:rsidRDefault="006468BB" w:rsidP="006468BB">
    <w:pPr>
      <w:pStyle w:val="Footer"/>
      <w:jc w:val="right"/>
    </w:pPr>
    <w:r w:rsidRPr="007F6783">
      <w:rPr>
        <w:rFonts w:eastAsia="Calibri"/>
      </w:rPr>
      <w:t xml:space="preserve">Form, </w:t>
    </w:r>
    <w:r>
      <w:rPr>
        <w:rFonts w:eastAsia="Calibri"/>
      </w:rPr>
      <w:t xml:space="preserve">Product </w:t>
    </w:r>
    <w:r w:rsidRPr="007F6783">
      <w:rPr>
        <w:rFonts w:eastAsia="Calibri"/>
      </w:rPr>
      <w:t xml:space="preserve">Distribution </w:t>
    </w:r>
    <w:r>
      <w:rPr>
        <w:rFonts w:eastAsia="Calibri"/>
      </w:rPr>
      <w:t>(Ship) Request</w:t>
    </w:r>
  </w:p>
  <w:p w14:paraId="60DA4F19" w14:textId="2D768114" w:rsidR="006468BB" w:rsidRPr="007F6783" w:rsidRDefault="006468BB" w:rsidP="006468BB">
    <w:pPr>
      <w:pStyle w:val="Footer"/>
      <w:tabs>
        <w:tab w:val="clear" w:pos="8640"/>
      </w:tabs>
      <w:jc w:val="right"/>
    </w:pPr>
    <w:r w:rsidRPr="007F6783">
      <w:t>730-00</w:t>
    </w:r>
    <w:r w:rsidR="00835E8A">
      <w:t>106</w:t>
    </w:r>
    <w:r w:rsidRPr="007F6783">
      <w:t xml:space="preserve"> Rev </w:t>
    </w:r>
    <w:r w:rsidR="006C7F91">
      <w:t>B</w:t>
    </w:r>
    <w:r w:rsidRPr="007F6783">
      <w:t xml:space="preserve"> </w:t>
    </w:r>
    <w:r w:rsidRPr="007F6783">
      <w:br/>
      <w:t xml:space="preserve">Page </w:t>
    </w:r>
    <w:r w:rsidRPr="007F6783">
      <w:fldChar w:fldCharType="begin"/>
    </w:r>
    <w:r w:rsidRPr="007F6783">
      <w:instrText xml:space="preserve"> PAGE </w:instrText>
    </w:r>
    <w:r w:rsidRPr="007F6783">
      <w:fldChar w:fldCharType="separate"/>
    </w:r>
    <w:r>
      <w:t>1</w:t>
    </w:r>
    <w:r w:rsidRPr="007F6783">
      <w:fldChar w:fldCharType="end"/>
    </w:r>
    <w:r w:rsidRPr="007F6783">
      <w:t xml:space="preserve"> of </w:t>
    </w:r>
    <w:fldSimple w:instr=" NUMPAGES   \* MERGEFORMAT ">
      <w:r>
        <w:t>1</w:t>
      </w:r>
    </w:fldSimple>
  </w:p>
  <w:p w14:paraId="0F48F0FF" w14:textId="77777777" w:rsidR="003A72D2" w:rsidRDefault="003A72D2" w:rsidP="006468BB">
    <w:pPr>
      <w:pStyle w:val="Footer"/>
      <w:tabs>
        <w:tab w:val="clear" w:pos="4320"/>
        <w:tab w:val="clear" w:pos="8640"/>
        <w:tab w:val="left" w:pos="988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72177" w14:textId="77777777" w:rsidR="006C027A" w:rsidRDefault="006C027A">
      <w:r>
        <w:separator/>
      </w:r>
    </w:p>
  </w:footnote>
  <w:footnote w:type="continuationSeparator" w:id="0">
    <w:p w14:paraId="6603F918" w14:textId="77777777" w:rsidR="006C027A" w:rsidRDefault="006C02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980" w:type="dxa"/>
      <w:tblInd w:w="108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Layout w:type="fixed"/>
      <w:tblLook w:val="01E0" w:firstRow="1" w:lastRow="1" w:firstColumn="1" w:lastColumn="1" w:noHBand="0" w:noVBand="0"/>
    </w:tblPr>
    <w:tblGrid>
      <w:gridCol w:w="3941"/>
      <w:gridCol w:w="2947"/>
      <w:gridCol w:w="4092"/>
    </w:tblGrid>
    <w:tr w:rsidR="00D648C0" w:rsidRPr="0003096D" w14:paraId="7CDABA42" w14:textId="77777777" w:rsidTr="00E30C40">
      <w:trPr>
        <w:trHeight w:val="437"/>
      </w:trPr>
      <w:tc>
        <w:tcPr>
          <w:tcW w:w="3941" w:type="dxa"/>
          <w:vMerge w:val="restart"/>
          <w:vAlign w:val="center"/>
        </w:tcPr>
        <w:p w14:paraId="42042BCF" w14:textId="77777777" w:rsidR="00D648C0" w:rsidRPr="0003096D" w:rsidRDefault="00D648C0" w:rsidP="00D648C0">
          <w:pPr>
            <w:spacing w:after="60" w:line="276" w:lineRule="auto"/>
            <w:jc w:val="center"/>
            <w:rPr>
              <w:rFonts w:ascii="Calibri" w:eastAsia="Calibri" w:hAnsi="Calibri"/>
              <w:szCs w:val="22"/>
            </w:rPr>
          </w:pPr>
          <w:r>
            <w:rPr>
              <w:rFonts w:ascii="Calibri" w:eastAsia="Calibri" w:hAnsi="Calibri"/>
              <w:noProof/>
              <w:szCs w:val="22"/>
            </w:rPr>
            <w:drawing>
              <wp:inline distT="0" distB="0" distL="0" distR="0" wp14:anchorId="2AF0150C" wp14:editId="5764343E">
                <wp:extent cx="1743710" cy="605790"/>
                <wp:effectExtent l="0" t="0" r="0" b="0"/>
                <wp:docPr id="11" name="Picture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710" cy="605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39" w:type="dxa"/>
          <w:gridSpan w:val="2"/>
          <w:shd w:val="clear" w:color="auto" w:fill="FFFFFF"/>
        </w:tcPr>
        <w:p w14:paraId="351189A8" w14:textId="77777777" w:rsidR="00D648C0" w:rsidRPr="007F6783" w:rsidRDefault="00D648C0" w:rsidP="00D648C0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Title: Form, </w:t>
          </w:r>
          <w:r>
            <w:rPr>
              <w:rFonts w:eastAsia="Calibri"/>
            </w:rPr>
            <w:t xml:space="preserve">Product </w:t>
          </w:r>
          <w:r w:rsidRPr="007F6783">
            <w:rPr>
              <w:rFonts w:eastAsia="Calibri"/>
            </w:rPr>
            <w:t xml:space="preserve">Distribution </w:t>
          </w:r>
          <w:r>
            <w:rPr>
              <w:rFonts w:eastAsia="Calibri"/>
            </w:rPr>
            <w:t>(Ship) Request</w:t>
          </w:r>
        </w:p>
      </w:tc>
    </w:tr>
    <w:tr w:rsidR="00D648C0" w:rsidRPr="0003096D" w14:paraId="4F91E44C" w14:textId="77777777" w:rsidTr="006C7F91">
      <w:trPr>
        <w:trHeight w:val="350"/>
      </w:trPr>
      <w:tc>
        <w:tcPr>
          <w:tcW w:w="3941" w:type="dxa"/>
          <w:vMerge/>
        </w:tcPr>
        <w:p w14:paraId="6E287A13" w14:textId="77777777" w:rsidR="00D648C0" w:rsidRPr="0003096D" w:rsidRDefault="00D648C0" w:rsidP="00D648C0">
          <w:pPr>
            <w:spacing w:after="60" w:line="276" w:lineRule="auto"/>
            <w:rPr>
              <w:rFonts w:ascii="Calibri" w:eastAsia="Calibri" w:hAnsi="Calibri"/>
              <w:noProof/>
              <w:szCs w:val="22"/>
            </w:rPr>
          </w:pPr>
        </w:p>
      </w:tc>
      <w:tc>
        <w:tcPr>
          <w:tcW w:w="2947" w:type="dxa"/>
          <w:shd w:val="clear" w:color="auto" w:fill="FFFFFF"/>
        </w:tcPr>
        <w:p w14:paraId="21E00DBC" w14:textId="77777777" w:rsidR="00D648C0" w:rsidRPr="007F6783" w:rsidRDefault="00D648C0" w:rsidP="00D648C0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Document Number: </w:t>
          </w:r>
        </w:p>
        <w:p w14:paraId="2B7BAF41" w14:textId="77777777" w:rsidR="00D648C0" w:rsidRPr="007F6783" w:rsidRDefault="00D648C0" w:rsidP="00D648C0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>730-00</w:t>
          </w:r>
          <w:r>
            <w:rPr>
              <w:rFonts w:eastAsia="Calibri"/>
            </w:rPr>
            <w:t>106</w:t>
          </w:r>
        </w:p>
      </w:tc>
      <w:tc>
        <w:tcPr>
          <w:tcW w:w="4092" w:type="dxa"/>
          <w:shd w:val="clear" w:color="auto" w:fill="FFFFFF"/>
        </w:tcPr>
        <w:p w14:paraId="42FF0ECE" w14:textId="77777777" w:rsidR="00D648C0" w:rsidRPr="007F6783" w:rsidRDefault="00D648C0" w:rsidP="00D648C0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Revision Level: </w:t>
          </w:r>
        </w:p>
        <w:p w14:paraId="4DE7C588" w14:textId="0CC31BFB" w:rsidR="00D648C0" w:rsidRPr="007F6783" w:rsidRDefault="00D648C0" w:rsidP="00D648C0">
          <w:pPr>
            <w:spacing w:after="60" w:line="276" w:lineRule="auto"/>
            <w:rPr>
              <w:rFonts w:eastAsia="Calibri"/>
            </w:rPr>
          </w:pPr>
          <w:r>
            <w:rPr>
              <w:rFonts w:eastAsia="Calibri"/>
            </w:rPr>
            <w:t>B</w:t>
          </w:r>
        </w:p>
      </w:tc>
    </w:tr>
  </w:tbl>
  <w:p w14:paraId="1BE05EC2" w14:textId="76A26FBE" w:rsidR="00835E8A" w:rsidRDefault="00835E8A" w:rsidP="006C7F91">
    <w:pPr>
      <w:pStyle w:val="Header"/>
      <w:tabs>
        <w:tab w:val="clear" w:pos="4320"/>
        <w:tab w:val="clear" w:pos="8640"/>
        <w:tab w:val="left" w:pos="126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67" w:type="dxa"/>
      <w:tblInd w:w="108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Layout w:type="fixed"/>
      <w:tblLook w:val="01E0" w:firstRow="1" w:lastRow="1" w:firstColumn="1" w:lastColumn="1" w:noHBand="0" w:noVBand="0"/>
    </w:tblPr>
    <w:tblGrid>
      <w:gridCol w:w="3941"/>
      <w:gridCol w:w="2947"/>
      <w:gridCol w:w="3979"/>
    </w:tblGrid>
    <w:tr w:rsidR="006468BB" w:rsidRPr="0003096D" w14:paraId="4043560F" w14:textId="77777777" w:rsidTr="00963EBE">
      <w:trPr>
        <w:trHeight w:val="257"/>
      </w:trPr>
      <w:tc>
        <w:tcPr>
          <w:tcW w:w="3941" w:type="dxa"/>
          <w:vMerge w:val="restart"/>
          <w:vAlign w:val="center"/>
        </w:tcPr>
        <w:p w14:paraId="145289D7" w14:textId="0472E9EF" w:rsidR="006468BB" w:rsidRPr="0003096D" w:rsidRDefault="00620A25" w:rsidP="004C75CA">
          <w:pPr>
            <w:spacing w:line="276" w:lineRule="auto"/>
            <w:jc w:val="center"/>
            <w:rPr>
              <w:rFonts w:ascii="Calibri" w:eastAsia="Calibri" w:hAnsi="Calibri"/>
              <w:szCs w:val="22"/>
            </w:rPr>
          </w:pPr>
          <w:r>
            <w:rPr>
              <w:rFonts w:ascii="Calibri" w:eastAsia="Calibri" w:hAnsi="Calibri"/>
              <w:noProof/>
              <w:szCs w:val="22"/>
            </w:rPr>
            <w:drawing>
              <wp:inline distT="0" distB="0" distL="0" distR="0" wp14:anchorId="43766AFD" wp14:editId="1202B905">
                <wp:extent cx="1743710" cy="477078"/>
                <wp:effectExtent l="0" t="0" r="0" b="0"/>
                <wp:docPr id="12" name="Picture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1814" b="9434"/>
                        <a:stretch/>
                      </pic:blipFill>
                      <pic:spPr bwMode="auto">
                        <a:xfrm>
                          <a:off x="0" y="0"/>
                          <a:ext cx="1743710" cy="4770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26" w:type="dxa"/>
          <w:gridSpan w:val="2"/>
          <w:shd w:val="clear" w:color="auto" w:fill="FFFFFF"/>
        </w:tcPr>
        <w:p w14:paraId="3D7EB06F" w14:textId="77777777" w:rsidR="006468BB" w:rsidRPr="007F6783" w:rsidRDefault="006468BB" w:rsidP="004C75CA">
          <w:pPr>
            <w:spacing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Title: Form, </w:t>
          </w:r>
          <w:r>
            <w:rPr>
              <w:rFonts w:eastAsia="Calibri"/>
            </w:rPr>
            <w:t xml:space="preserve">Product </w:t>
          </w:r>
          <w:r w:rsidRPr="007F6783">
            <w:rPr>
              <w:rFonts w:eastAsia="Calibri"/>
            </w:rPr>
            <w:t xml:space="preserve">Distribution </w:t>
          </w:r>
          <w:r>
            <w:rPr>
              <w:rFonts w:eastAsia="Calibri"/>
            </w:rPr>
            <w:t>(Ship) Request</w:t>
          </w:r>
        </w:p>
      </w:tc>
    </w:tr>
    <w:tr w:rsidR="006468BB" w:rsidRPr="0003096D" w14:paraId="15CBEB31" w14:textId="77777777" w:rsidTr="00963EBE">
      <w:trPr>
        <w:trHeight w:val="347"/>
      </w:trPr>
      <w:tc>
        <w:tcPr>
          <w:tcW w:w="3941" w:type="dxa"/>
          <w:vMerge/>
        </w:tcPr>
        <w:p w14:paraId="72495F14" w14:textId="77777777" w:rsidR="006468BB" w:rsidRPr="0003096D" w:rsidRDefault="006468BB" w:rsidP="004C75CA">
          <w:pPr>
            <w:spacing w:line="276" w:lineRule="auto"/>
            <w:rPr>
              <w:rFonts w:ascii="Calibri" w:eastAsia="Calibri" w:hAnsi="Calibri"/>
              <w:noProof/>
              <w:szCs w:val="22"/>
            </w:rPr>
          </w:pPr>
        </w:p>
      </w:tc>
      <w:tc>
        <w:tcPr>
          <w:tcW w:w="2947" w:type="dxa"/>
          <w:shd w:val="clear" w:color="auto" w:fill="FFFFFF"/>
        </w:tcPr>
        <w:p w14:paraId="03D1761C" w14:textId="77777777" w:rsidR="006468BB" w:rsidRPr="007F6783" w:rsidRDefault="006468BB" w:rsidP="004C75CA">
          <w:pPr>
            <w:spacing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Document Number: </w:t>
          </w:r>
        </w:p>
        <w:p w14:paraId="15ACBCC2" w14:textId="77777777" w:rsidR="006468BB" w:rsidRPr="007F6783" w:rsidRDefault="006468BB" w:rsidP="004C75CA">
          <w:pPr>
            <w:spacing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>730-00</w:t>
          </w:r>
          <w:r w:rsidR="00835E8A">
            <w:rPr>
              <w:rFonts w:eastAsia="Calibri"/>
            </w:rPr>
            <w:t>106</w:t>
          </w:r>
        </w:p>
      </w:tc>
      <w:tc>
        <w:tcPr>
          <w:tcW w:w="3979" w:type="dxa"/>
          <w:shd w:val="clear" w:color="auto" w:fill="FFFFFF"/>
        </w:tcPr>
        <w:p w14:paraId="1ED214E0" w14:textId="77777777" w:rsidR="006468BB" w:rsidRPr="007F6783" w:rsidRDefault="006468BB" w:rsidP="004C75CA">
          <w:pPr>
            <w:spacing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Revision Level: </w:t>
          </w:r>
        </w:p>
        <w:p w14:paraId="7C77AA44" w14:textId="1E977495" w:rsidR="006468BB" w:rsidRPr="007F6783" w:rsidRDefault="00D648C0" w:rsidP="004C75CA">
          <w:pPr>
            <w:spacing w:line="276" w:lineRule="auto"/>
            <w:rPr>
              <w:rFonts w:eastAsia="Calibri"/>
            </w:rPr>
          </w:pPr>
          <w:r>
            <w:rPr>
              <w:rFonts w:eastAsia="Calibri"/>
            </w:rPr>
            <w:t>B</w:t>
          </w:r>
        </w:p>
      </w:tc>
    </w:tr>
  </w:tbl>
  <w:p w14:paraId="4B0A6D46" w14:textId="77777777" w:rsidR="003A72D2" w:rsidRDefault="003A72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zI2MLcwM7I0MzVX0lEKTi0uzszPAykwrAUACo/sWiwAAAA="/>
  </w:docVars>
  <w:rsids>
    <w:rsidRoot w:val="009716AB"/>
    <w:rsid w:val="00007ACB"/>
    <w:rsid w:val="00007DC3"/>
    <w:rsid w:val="00010E71"/>
    <w:rsid w:val="0001704F"/>
    <w:rsid w:val="00022F3E"/>
    <w:rsid w:val="0002505D"/>
    <w:rsid w:val="00035594"/>
    <w:rsid w:val="00052768"/>
    <w:rsid w:val="00065093"/>
    <w:rsid w:val="00072F84"/>
    <w:rsid w:val="00073055"/>
    <w:rsid w:val="000832B3"/>
    <w:rsid w:val="00087927"/>
    <w:rsid w:val="000924D6"/>
    <w:rsid w:val="000A2D6A"/>
    <w:rsid w:val="000B3325"/>
    <w:rsid w:val="000F3176"/>
    <w:rsid w:val="000F6102"/>
    <w:rsid w:val="00115971"/>
    <w:rsid w:val="001303AE"/>
    <w:rsid w:val="001413A3"/>
    <w:rsid w:val="001648B2"/>
    <w:rsid w:val="0016499E"/>
    <w:rsid w:val="00176F4F"/>
    <w:rsid w:val="00177076"/>
    <w:rsid w:val="001829E8"/>
    <w:rsid w:val="00197E26"/>
    <w:rsid w:val="001B1A0E"/>
    <w:rsid w:val="001B4EBE"/>
    <w:rsid w:val="001C4111"/>
    <w:rsid w:val="001C645C"/>
    <w:rsid w:val="001D0E0C"/>
    <w:rsid w:val="001E0551"/>
    <w:rsid w:val="00210FBD"/>
    <w:rsid w:val="0021208F"/>
    <w:rsid w:val="00217C27"/>
    <w:rsid w:val="00223A64"/>
    <w:rsid w:val="00235134"/>
    <w:rsid w:val="00242B6C"/>
    <w:rsid w:val="00251178"/>
    <w:rsid w:val="00256EA2"/>
    <w:rsid w:val="0028132E"/>
    <w:rsid w:val="00290429"/>
    <w:rsid w:val="002B4571"/>
    <w:rsid w:val="002B6815"/>
    <w:rsid w:val="002C0D71"/>
    <w:rsid w:val="002F1601"/>
    <w:rsid w:val="002F682F"/>
    <w:rsid w:val="003008AE"/>
    <w:rsid w:val="0031309A"/>
    <w:rsid w:val="00315635"/>
    <w:rsid w:val="00332674"/>
    <w:rsid w:val="00334875"/>
    <w:rsid w:val="00383CEE"/>
    <w:rsid w:val="00383DA1"/>
    <w:rsid w:val="003A72D2"/>
    <w:rsid w:val="003B3F4E"/>
    <w:rsid w:val="003C223A"/>
    <w:rsid w:val="003D2FE6"/>
    <w:rsid w:val="003D6923"/>
    <w:rsid w:val="003F6860"/>
    <w:rsid w:val="00402F6C"/>
    <w:rsid w:val="004111F0"/>
    <w:rsid w:val="00423BA9"/>
    <w:rsid w:val="00423EE6"/>
    <w:rsid w:val="0042706B"/>
    <w:rsid w:val="00480960"/>
    <w:rsid w:val="004B49FD"/>
    <w:rsid w:val="004C364A"/>
    <w:rsid w:val="004C75CA"/>
    <w:rsid w:val="004D0135"/>
    <w:rsid w:val="004D27BB"/>
    <w:rsid w:val="004E1E4C"/>
    <w:rsid w:val="004F30B2"/>
    <w:rsid w:val="00503355"/>
    <w:rsid w:val="00547F91"/>
    <w:rsid w:val="00553467"/>
    <w:rsid w:val="00575D2E"/>
    <w:rsid w:val="0058051D"/>
    <w:rsid w:val="00591819"/>
    <w:rsid w:val="00594684"/>
    <w:rsid w:val="005C0761"/>
    <w:rsid w:val="005C7B07"/>
    <w:rsid w:val="005D050F"/>
    <w:rsid w:val="005F65CE"/>
    <w:rsid w:val="006053F8"/>
    <w:rsid w:val="00620A25"/>
    <w:rsid w:val="00643A4A"/>
    <w:rsid w:val="006456DD"/>
    <w:rsid w:val="006468BB"/>
    <w:rsid w:val="00663D81"/>
    <w:rsid w:val="00675358"/>
    <w:rsid w:val="006A5BB9"/>
    <w:rsid w:val="006B260E"/>
    <w:rsid w:val="006B3C1F"/>
    <w:rsid w:val="006C027A"/>
    <w:rsid w:val="006C5CDD"/>
    <w:rsid w:val="006C7F91"/>
    <w:rsid w:val="006D0011"/>
    <w:rsid w:val="006D3AFE"/>
    <w:rsid w:val="006D65B4"/>
    <w:rsid w:val="006D67A9"/>
    <w:rsid w:val="006D7AD4"/>
    <w:rsid w:val="006F14D8"/>
    <w:rsid w:val="006F4D4D"/>
    <w:rsid w:val="00716FC7"/>
    <w:rsid w:val="00742900"/>
    <w:rsid w:val="007454C0"/>
    <w:rsid w:val="00765F06"/>
    <w:rsid w:val="007854CA"/>
    <w:rsid w:val="00790B04"/>
    <w:rsid w:val="0079146C"/>
    <w:rsid w:val="007B3995"/>
    <w:rsid w:val="007C1583"/>
    <w:rsid w:val="007F336C"/>
    <w:rsid w:val="0080311C"/>
    <w:rsid w:val="00803286"/>
    <w:rsid w:val="00835245"/>
    <w:rsid w:val="00835E8A"/>
    <w:rsid w:val="00843FAF"/>
    <w:rsid w:val="00880665"/>
    <w:rsid w:val="008C3FFA"/>
    <w:rsid w:val="008C4DCC"/>
    <w:rsid w:val="008C6F27"/>
    <w:rsid w:val="00932910"/>
    <w:rsid w:val="00963EBE"/>
    <w:rsid w:val="009716AB"/>
    <w:rsid w:val="00972053"/>
    <w:rsid w:val="00974B63"/>
    <w:rsid w:val="009755BA"/>
    <w:rsid w:val="00980717"/>
    <w:rsid w:val="00986812"/>
    <w:rsid w:val="009A02DE"/>
    <w:rsid w:val="009B1B1E"/>
    <w:rsid w:val="00A307B8"/>
    <w:rsid w:val="00A343B9"/>
    <w:rsid w:val="00A35AE1"/>
    <w:rsid w:val="00A40876"/>
    <w:rsid w:val="00A4398C"/>
    <w:rsid w:val="00A60236"/>
    <w:rsid w:val="00A75389"/>
    <w:rsid w:val="00AB25D6"/>
    <w:rsid w:val="00AB7D88"/>
    <w:rsid w:val="00AF3A8C"/>
    <w:rsid w:val="00AF4E78"/>
    <w:rsid w:val="00B2634C"/>
    <w:rsid w:val="00B50888"/>
    <w:rsid w:val="00B54781"/>
    <w:rsid w:val="00B651F8"/>
    <w:rsid w:val="00B716FE"/>
    <w:rsid w:val="00B75A70"/>
    <w:rsid w:val="00B83435"/>
    <w:rsid w:val="00B908A4"/>
    <w:rsid w:val="00B94A95"/>
    <w:rsid w:val="00BA3E28"/>
    <w:rsid w:val="00BB784C"/>
    <w:rsid w:val="00BC082F"/>
    <w:rsid w:val="00BE2DF0"/>
    <w:rsid w:val="00C076FB"/>
    <w:rsid w:val="00C145ED"/>
    <w:rsid w:val="00C378E9"/>
    <w:rsid w:val="00C42482"/>
    <w:rsid w:val="00C66E70"/>
    <w:rsid w:val="00CC2167"/>
    <w:rsid w:val="00CC5CDA"/>
    <w:rsid w:val="00CC7C5F"/>
    <w:rsid w:val="00CD5B64"/>
    <w:rsid w:val="00CF132E"/>
    <w:rsid w:val="00CF4016"/>
    <w:rsid w:val="00D00FE6"/>
    <w:rsid w:val="00D06F89"/>
    <w:rsid w:val="00D20E06"/>
    <w:rsid w:val="00D23345"/>
    <w:rsid w:val="00D62356"/>
    <w:rsid w:val="00D648C0"/>
    <w:rsid w:val="00D80567"/>
    <w:rsid w:val="00D80FD2"/>
    <w:rsid w:val="00DB1388"/>
    <w:rsid w:val="00DC08F5"/>
    <w:rsid w:val="00DD2E25"/>
    <w:rsid w:val="00DE2E80"/>
    <w:rsid w:val="00DF05CE"/>
    <w:rsid w:val="00E2471A"/>
    <w:rsid w:val="00E271AE"/>
    <w:rsid w:val="00E7721F"/>
    <w:rsid w:val="00EA7302"/>
    <w:rsid w:val="00EB55C4"/>
    <w:rsid w:val="00ED53F4"/>
    <w:rsid w:val="00EF69DC"/>
    <w:rsid w:val="00F53992"/>
    <w:rsid w:val="00F94C16"/>
    <w:rsid w:val="00FB4318"/>
    <w:rsid w:val="00FC26B5"/>
    <w:rsid w:val="00FC6ADD"/>
    <w:rsid w:val="00FD21D3"/>
    <w:rsid w:val="00FD41BB"/>
    <w:rsid w:val="00FF3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FB0F14"/>
  <w15:chartTrackingRefBased/>
  <w15:docId w15:val="{F6B7C344-043A-406E-BB25-B5D1D1A98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6"/>
    </w:rPr>
  </w:style>
  <w:style w:type="paragraph" w:styleId="Heading2">
    <w:name w:val="heading 2"/>
    <w:basedOn w:val="Normal"/>
    <w:next w:val="Normal"/>
    <w:qFormat/>
    <w:pPr>
      <w:keepNext/>
      <w:spacing w:before="40"/>
      <w:outlineLvl w:val="1"/>
    </w:pPr>
    <w:rPr>
      <w:rFonts w:ascii="Verdana" w:hAnsi="Verdana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customStyle="1" w:styleId="FooterChar">
    <w:name w:val="Footer Char"/>
    <w:link w:val="Footer"/>
    <w:uiPriority w:val="99"/>
    <w:rsid w:val="006468BB"/>
  </w:style>
  <w:style w:type="character" w:styleId="CommentReference">
    <w:name w:val="annotation reference"/>
    <w:basedOn w:val="DefaultParagraphFont"/>
    <w:rsid w:val="007B39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7B3995"/>
  </w:style>
  <w:style w:type="character" w:customStyle="1" w:styleId="CommentTextChar">
    <w:name w:val="Comment Text Char"/>
    <w:basedOn w:val="DefaultParagraphFont"/>
    <w:link w:val="CommentText"/>
    <w:rsid w:val="007B3995"/>
  </w:style>
  <w:style w:type="paragraph" w:styleId="CommentSubject">
    <w:name w:val="annotation subject"/>
    <w:basedOn w:val="CommentText"/>
    <w:next w:val="CommentText"/>
    <w:link w:val="CommentSubjectChar"/>
    <w:rsid w:val="007B39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B3995"/>
    <w:rPr>
      <w:b/>
      <w:bCs/>
    </w:rPr>
  </w:style>
  <w:style w:type="paragraph" w:styleId="Revision">
    <w:name w:val="Revision"/>
    <w:hidden/>
    <w:uiPriority w:val="99"/>
    <w:semiHidden/>
    <w:rsid w:val="007B3995"/>
  </w:style>
  <w:style w:type="paragraph" w:styleId="ListParagraph">
    <w:name w:val="List Paragraph"/>
    <w:basedOn w:val="Normal"/>
    <w:uiPriority w:val="34"/>
    <w:qFormat/>
    <w:rsid w:val="005918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756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8</TotalTime>
  <Pages>2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CHANGE ORDER (DCO) FORM</vt:lpstr>
    </vt:vector>
  </TitlesOfParts>
  <Company/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CHANGE ORDER (DCO) FORM</dc:title>
  <dc:subject/>
  <dc:creator>Sandeep Saboo</dc:creator>
  <cp:keywords/>
  <dc:description/>
  <cp:lastModifiedBy>Naji Korman</cp:lastModifiedBy>
  <cp:revision>58</cp:revision>
  <cp:lastPrinted>2021-12-17T00:24:00Z</cp:lastPrinted>
  <dcterms:created xsi:type="dcterms:W3CDTF">2021-11-12T19:12:00Z</dcterms:created>
  <dcterms:modified xsi:type="dcterms:W3CDTF">2022-03-11T19:52:00Z</dcterms:modified>
</cp:coreProperties>
</file>